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6509" w:rsidRPr="00B26347" w:rsidRDefault="00A165D5">
      <w:pPr>
        <w:pStyle w:val="1"/>
        <w:spacing w:after="240"/>
        <w:rPr>
          <w:sz w:val="72"/>
          <w:lang w:eastAsia="ko-KR"/>
        </w:rPr>
      </w:pPr>
      <w:r w:rsidRPr="00B26347">
        <w:rPr>
          <w:sz w:val="72"/>
          <w:lang w:eastAsia="ko-KR"/>
        </w:rPr>
        <w:t>6. 자유자재로 데이터 가공하기</w:t>
      </w:r>
    </w:p>
    <w:p w:rsidR="00786509" w:rsidRPr="00B26347" w:rsidRDefault="00A165D5" w:rsidP="00B26347">
      <w:pPr>
        <w:pStyle w:val="Figure"/>
        <w:jc w:val="center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35701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0" w:name="np"/>
      <w:bookmarkEnd w:id="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>06-1. 데이터 전처리 - 원하는 형태로 데이터 가공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" w:name="-preprocessing---dplyr-"/>
      <w:bookmarkEnd w:id="1"/>
      <w:r w:rsidRPr="00B26347">
        <w:rPr>
          <w:sz w:val="32"/>
        </w:rPr>
        <w:t>데이터 전처리(Preprocessing) - dplyr 패키지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66"/>
        <w:gridCol w:w="2764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filter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행 추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elect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열(변수) 추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arrang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정렬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utat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변수 추가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maris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계치 산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group_by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집단별로 나누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left_joi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데이터 합치기(열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bind_rows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데이터 합치기(행)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" w:name="np-1"/>
      <w:bookmarkEnd w:id="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>06-2. 조건에 맞는 데이터만 추출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72404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" w:name="np-2"/>
      <w:bookmarkEnd w:id="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4" w:name="----1"/>
      <w:bookmarkEnd w:id="4"/>
      <w:r w:rsidRPr="00B26347">
        <w:rPr>
          <w:sz w:val="40"/>
          <w:lang w:eastAsia="ko-KR"/>
        </w:rPr>
        <w:t>조건에 맞는 데이터만 추출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5" w:name="dplyr----"/>
      <w:bookmarkEnd w:id="5"/>
      <w:r w:rsidRPr="00B26347">
        <w:rPr>
          <w:sz w:val="32"/>
          <w:lang w:eastAsia="ko-KR"/>
        </w:rPr>
        <w:t>dplyr 패키지 로드 &amp; 데이터 준비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KeywordTok"/>
          <w:sz w:val="32"/>
        </w:rPr>
        <w:t>library</w:t>
      </w:r>
      <w:r w:rsidRPr="00B26347">
        <w:rPr>
          <w:rStyle w:val="NormalTok"/>
          <w:sz w:val="32"/>
        </w:rPr>
        <w:t>(dplyr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read.csv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sv_exam.csv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lastRenderedPageBreak/>
        <w:t>## 19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6" w:name="np-3"/>
      <w:bookmarkEnd w:id="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exam에서 class가 1인 경우만 추출하여 출력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</w:t>
      </w:r>
    </w:p>
    <w:p w:rsidR="00786509" w:rsidRPr="00B26347" w:rsidRDefault="00A165D5">
      <w:pPr>
        <w:pStyle w:val="a8"/>
        <w:rPr>
          <w:sz w:val="32"/>
        </w:rPr>
      </w:pPr>
      <w:r w:rsidRPr="00B26347">
        <w:rPr>
          <w:sz w:val="32"/>
        </w:rPr>
        <w:t>[참고] 단축키 [Ctrl+Shit+M]으로 %&gt;% 기호 입력</w:t>
      </w:r>
    </w:p>
    <w:p w:rsidR="00786509" w:rsidRPr="00B26347" w:rsidRDefault="00A165D5">
      <w:pPr>
        <w:pStyle w:val="5"/>
        <w:rPr>
          <w:sz w:val="22"/>
        </w:rPr>
      </w:pPr>
      <w:bookmarkStart w:id="7" w:name="np-4"/>
      <w:bookmarkEnd w:id="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2반인 경우만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8     2   90      78      25</w:t>
      </w:r>
    </w:p>
    <w:p w:rsidR="00786509" w:rsidRPr="00B26347" w:rsidRDefault="00A165D5">
      <w:pPr>
        <w:pStyle w:val="5"/>
        <w:rPr>
          <w:sz w:val="22"/>
        </w:rPr>
      </w:pPr>
      <w:bookmarkStart w:id="8" w:name="np-5"/>
      <w:bookmarkEnd w:id="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반이 아닌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!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9" w:name="np-6"/>
      <w:bookmarkEnd w:id="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3반이 아닌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!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" w:name="np-7"/>
      <w:bookmarkEnd w:id="1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1" w:name="-----"/>
      <w:bookmarkEnd w:id="11"/>
      <w:r w:rsidRPr="00B26347">
        <w:rPr>
          <w:sz w:val="40"/>
          <w:lang w:eastAsia="ko-KR"/>
        </w:rPr>
        <w:t>초과, 미만, 이상, 이하 조건 걸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수학 점수가 50점을 초과한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g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2" w:name="np-8"/>
      <w:bookmarkEnd w:id="1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수학 점수가 50점 미만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4     4   48      87      12</w:t>
      </w:r>
    </w:p>
    <w:p w:rsidR="00786509" w:rsidRPr="00B26347" w:rsidRDefault="00A165D5">
      <w:pPr>
        <w:pStyle w:val="5"/>
        <w:rPr>
          <w:sz w:val="22"/>
        </w:rPr>
      </w:pPr>
      <w:bookmarkStart w:id="13" w:name="np-9"/>
      <w:bookmarkEnd w:id="1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영어점수가 80점 이상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4" w:name="np-10"/>
      <w:bookmarkEnd w:id="1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영어점수가 80점 이하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l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9     5   89      68      87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5" w:name="np-11"/>
      <w:bookmarkEnd w:id="1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여러 조건을 충족하는 행 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반 이면서 수학 점수가 50점 이상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</w:p>
    <w:p w:rsidR="00786509" w:rsidRPr="00B26347" w:rsidRDefault="00A165D5">
      <w:pPr>
        <w:pStyle w:val="5"/>
        <w:rPr>
          <w:sz w:val="22"/>
        </w:rPr>
      </w:pPr>
      <w:bookmarkStart w:id="16" w:name="np-12"/>
      <w:bookmarkEnd w:id="1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2반 이면서 영어점수가 80점 이상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7     2   80      90      4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7" w:name="np-13"/>
      <w:bookmarkEnd w:id="1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8" w:name="-------"/>
      <w:bookmarkEnd w:id="18"/>
      <w:r w:rsidRPr="00B26347">
        <w:rPr>
          <w:sz w:val="40"/>
          <w:lang w:eastAsia="ko-KR"/>
        </w:rPr>
        <w:t>여러 조건 중 하나 이상 충족하는 행 추출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CommentTok"/>
          <w:sz w:val="32"/>
          <w:lang w:eastAsia="ko-KR"/>
        </w:rPr>
        <w:t># 수학 점수가 90점 이상이거나 영어점수가 90점 이상인 경우</w:t>
      </w:r>
      <w:r w:rsidRPr="00B26347">
        <w:rPr>
          <w:sz w:val="32"/>
          <w:lang w:eastAsia="ko-KR"/>
        </w:rPr>
        <w:br/>
      </w:r>
      <w:r w:rsidRPr="00B26347">
        <w:rPr>
          <w:rStyle w:val="NormalTok"/>
          <w:sz w:val="32"/>
          <w:lang w:eastAsia="ko-KR"/>
        </w:rPr>
        <w:t>exam %&gt;%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KeywordTok"/>
          <w:sz w:val="32"/>
          <w:lang w:eastAsia="ko-KR"/>
        </w:rPr>
        <w:t>filter</w:t>
      </w:r>
      <w:r w:rsidRPr="00B26347">
        <w:rPr>
          <w:rStyle w:val="NormalTok"/>
          <w:sz w:val="32"/>
          <w:lang w:eastAsia="ko-KR"/>
        </w:rPr>
        <w:t>(math &gt;=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DecValTok"/>
          <w:sz w:val="32"/>
          <w:lang w:eastAsia="ko-KR"/>
        </w:rPr>
        <w:t>90</w:t>
      </w:r>
      <w:r w:rsidRPr="00B26347">
        <w:rPr>
          <w:rStyle w:val="NormalTok"/>
          <w:sz w:val="32"/>
          <w:lang w:eastAsia="ko-KR"/>
        </w:rPr>
        <w:t xml:space="preserve"> |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NormalTok"/>
          <w:sz w:val="32"/>
          <w:lang w:eastAsia="ko-KR"/>
        </w:rPr>
        <w:t>english &gt;=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DecValTok"/>
          <w:sz w:val="32"/>
          <w:lang w:eastAsia="ko-KR"/>
        </w:rPr>
        <w:t>90</w:t>
      </w:r>
      <w:r w:rsidRPr="00B26347">
        <w:rPr>
          <w:rStyle w:val="NormalTok"/>
          <w:sz w:val="32"/>
          <w:lang w:eastAsia="ko-KR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16     4   58      98      65</w:t>
      </w:r>
    </w:p>
    <w:p w:rsidR="00786509" w:rsidRPr="00B26347" w:rsidRDefault="00A165D5">
      <w:pPr>
        <w:pStyle w:val="5"/>
        <w:rPr>
          <w:sz w:val="22"/>
        </w:rPr>
      </w:pPr>
      <w:bookmarkStart w:id="19" w:name="np-14"/>
      <w:bookmarkEnd w:id="1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영어점수가 90점 미만이거나 과학점수가 50점 미만인 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20" w:name="np-15"/>
      <w:bookmarkEnd w:id="2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목록에 해당되는 행 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1, 3, 5 반에 해당되면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21" w:name="np-16"/>
      <w:bookmarkEnd w:id="2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22" w:name="in--"/>
      <w:bookmarkEnd w:id="22"/>
      <w:r w:rsidRPr="00B26347">
        <w:rPr>
          <w:sz w:val="32"/>
        </w:rPr>
        <w:t>%in% 기호 이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)  </w:t>
      </w:r>
      <w:r w:rsidRPr="00B26347">
        <w:rPr>
          <w:rStyle w:val="CommentTok"/>
          <w:sz w:val="32"/>
        </w:rPr>
        <w:t># 1, 3, 5 반에 해당하면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20     5   78      83      5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3" w:name="np-17"/>
      <w:bookmarkEnd w:id="2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추출한 행으로 데이터 만들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class1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가 1인 행 추출, class1에 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class2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가 2인 행 추출, class2에 할당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class1$math)                      </w:t>
      </w:r>
      <w:r w:rsidRPr="00B26347">
        <w:rPr>
          <w:rStyle w:val="CommentTok"/>
          <w:sz w:val="32"/>
        </w:rPr>
        <w:t># 1반 수학 점수 평균 구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46.25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class2$math)                      </w:t>
      </w:r>
      <w:r w:rsidRPr="00B26347">
        <w:rPr>
          <w:rStyle w:val="CommentTok"/>
          <w:sz w:val="32"/>
          <w:lang w:eastAsia="ko-KR"/>
        </w:rPr>
        <w:t># 2반 수학 점수 평균 구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61.2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4" w:name="np-18"/>
      <w:bookmarkEnd w:id="2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25" w:name="r--"/>
      <w:bookmarkEnd w:id="25"/>
      <w:r w:rsidRPr="00B26347">
        <w:rPr>
          <w:sz w:val="40"/>
          <w:lang w:eastAsia="ko-KR"/>
        </w:rPr>
        <w:t>R에서 사용하는 기호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192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논리 연산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lt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작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lt;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작거나 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gt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크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gt;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크거나 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=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!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같지 않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│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또는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amp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그리고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in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매칭 확인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6" w:name="np-19"/>
      <w:bookmarkEnd w:id="2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27" w:name="r---1"/>
      <w:bookmarkEnd w:id="27"/>
      <w:r w:rsidRPr="00B26347">
        <w:rPr>
          <w:sz w:val="40"/>
        </w:rPr>
        <w:t>R에서 사용하는 기호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256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산술 연산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+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더하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-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빼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*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곱하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/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누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^ , **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제곱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/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눗셈의 몫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눗셈의 나머지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8" w:name="np-20"/>
      <w:bookmarkEnd w:id="2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 분석 문제를 해결해 보세요.</w:t>
      </w:r>
    </w:p>
    <w:p w:rsidR="00786509" w:rsidRPr="00B26347" w:rsidRDefault="00A165D5">
      <w:pPr>
        <w:numPr>
          <w:ilvl w:val="0"/>
          <w:numId w:val="3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배기량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displ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배기량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4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하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5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상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적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3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제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toyota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anufacturer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제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적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3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"chevrolet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ford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honda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들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뒤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9" w:name="np-21"/>
      <w:bookmarkEnd w:id="2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30" w:name="힌트"/>
      <w:bookmarkEnd w:id="30"/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특정 조건에 해당하는 데이터를 추출해서 평균을 구하면 해결할 수 있는 문제입니다.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 xml:space="preserve">를 이용해 </w:t>
      </w:r>
      <w:r w:rsidRPr="00B26347">
        <w:rPr>
          <w:rStyle w:val="VerbatimChar"/>
          <w:sz w:val="32"/>
          <w:lang w:eastAsia="ko-KR"/>
        </w:rPr>
        <w:t>displ</w:t>
      </w:r>
      <w:r w:rsidRPr="00B26347">
        <w:rPr>
          <w:sz w:val="32"/>
          <w:lang w:eastAsia="ko-KR"/>
        </w:rPr>
        <w:t xml:space="preserve"> 변수가 특정 값을 지닌 행을 추출해 새로운 변수에 할당한 다음 평균을 구해보세요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>Q2. 앞 문제와 동일한 절차로 해결하면 됩니다. 단, 변수의 값이 숫자가 아니라 문자라는 점이 다릅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'여러 조건 중 하나 이상 충족'하면 추출하도록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 xml:space="preserve"> 함수를 구성해보세요. 이렇게 추출한 데이터로 평균을 구하면 됩니다. </w:t>
      </w:r>
      <w:r w:rsidRPr="00B26347">
        <w:rPr>
          <w:rStyle w:val="VerbatimChar"/>
          <w:sz w:val="32"/>
          <w:lang w:eastAsia="ko-KR"/>
        </w:rPr>
        <w:t>%in%</w:t>
      </w:r>
      <w:r w:rsidRPr="00B26347">
        <w:rPr>
          <w:sz w:val="32"/>
          <w:lang w:eastAsia="ko-KR"/>
        </w:rPr>
        <w:t>를 이용하면 코드를 짧게 만들 수 있습니다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1" w:name="np-22"/>
      <w:bookmarkEnd w:id="3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32" w:name="정답"/>
      <w:bookmarkEnd w:id="32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자동차 배기량에 따라 고속도로 연비가 다른지 알아보려고 합니다. </w:t>
      </w:r>
      <w:r w:rsidRPr="00B26347">
        <w:rPr>
          <w:rStyle w:val="VerbatimChar"/>
          <w:sz w:val="32"/>
          <w:lang w:eastAsia="ko-KR"/>
        </w:rPr>
        <w:t>displ</w:t>
      </w:r>
      <w:r w:rsidRPr="00B26347">
        <w:rPr>
          <w:sz w:val="32"/>
          <w:lang w:eastAsia="ko-KR"/>
        </w:rPr>
        <w:t xml:space="preserve">(배기량)이 </w:t>
      </w:r>
      <w:r w:rsidRPr="00B26347">
        <w:rPr>
          <w:rStyle w:val="VerbatimChar"/>
          <w:sz w:val="32"/>
          <w:lang w:eastAsia="ko-KR"/>
        </w:rPr>
        <w:t>4</w:t>
      </w:r>
      <w:r w:rsidRPr="00B26347">
        <w:rPr>
          <w:sz w:val="32"/>
          <w:lang w:eastAsia="ko-KR"/>
        </w:rPr>
        <w:t xml:space="preserve"> 이하인 자동차와 </w:t>
      </w:r>
      <w:r w:rsidRPr="00B26347">
        <w:rPr>
          <w:rStyle w:val="VerbatimChar"/>
          <w:sz w:val="32"/>
          <w:lang w:eastAsia="ko-KR"/>
        </w:rPr>
        <w:t>5</w:t>
      </w:r>
      <w:r w:rsidRPr="00B26347">
        <w:rPr>
          <w:sz w:val="32"/>
          <w:lang w:eastAsia="ko-KR"/>
        </w:rPr>
        <w:t xml:space="preserve"> 이상인 자동차 중 어떤 자동차의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고속도로 연비)가 평균적으로 더 높은지 알아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a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displ &l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displ 4 이하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b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displ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displ 5 이상 추출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pg_a$hwy)  </w:t>
      </w:r>
      <w:r w:rsidRPr="00B26347">
        <w:rPr>
          <w:rStyle w:val="CommentTok"/>
          <w:sz w:val="32"/>
        </w:rPr>
        <w:t># displ 4 이하 hwy 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25.96319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mpg_b$hwy)  </w:t>
      </w:r>
      <w:r w:rsidRPr="00B26347">
        <w:rPr>
          <w:rStyle w:val="CommentTok"/>
          <w:sz w:val="32"/>
          <w:lang w:eastAsia="ko-KR"/>
        </w:rPr>
        <w:t># displ 5 이상 hwy 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18.0789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3" w:name="np-23"/>
      <w:bookmarkEnd w:id="3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자동차 제조 회사에 따라 도시 연비가 다른지 알아보려고 합니다.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 xml:space="preserve">와 </w:t>
      </w:r>
      <w:r w:rsidRPr="00B26347">
        <w:rPr>
          <w:rStyle w:val="VerbatimChar"/>
          <w:sz w:val="32"/>
          <w:lang w:eastAsia="ko-KR"/>
        </w:rPr>
        <w:t>"toyota"</w:t>
      </w:r>
      <w:r w:rsidRPr="00B26347">
        <w:rPr>
          <w:sz w:val="32"/>
          <w:lang w:eastAsia="ko-KR"/>
        </w:rPr>
        <w:t xml:space="preserve"> 중 어느 </w:t>
      </w:r>
      <w:r w:rsidRPr="00B26347">
        <w:rPr>
          <w:rStyle w:val="VerbatimChar"/>
          <w:sz w:val="32"/>
          <w:lang w:eastAsia="ko-KR"/>
        </w:rPr>
        <w:t>manufacturer</w:t>
      </w:r>
      <w:r w:rsidRPr="00B26347">
        <w:rPr>
          <w:sz w:val="32"/>
          <w:lang w:eastAsia="ko-KR"/>
        </w:rPr>
        <w:t xml:space="preserve">(자동차 제조 회사)의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도시 연비)가 평균적으로 더 높은지 알아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_audi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==</w:t>
      </w:r>
      <w:r w:rsidRPr="00B26347">
        <w:rPr>
          <w:rStyle w:val="StringTok"/>
          <w:sz w:val="32"/>
        </w:rPr>
        <w:t xml:space="preserve"> "audi"</w:t>
      </w:r>
      <w:r w:rsidRPr="00B26347">
        <w:rPr>
          <w:rStyle w:val="NormalTok"/>
          <w:sz w:val="32"/>
        </w:rPr>
        <w:t xml:space="preserve">)      </w:t>
      </w:r>
      <w:r w:rsidRPr="00B26347">
        <w:rPr>
          <w:rStyle w:val="CommentTok"/>
          <w:sz w:val="32"/>
        </w:rPr>
        <w:t># audi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toyota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==</w:t>
      </w:r>
      <w:r w:rsidRPr="00B26347">
        <w:rPr>
          <w:rStyle w:val="StringTok"/>
          <w:sz w:val="32"/>
        </w:rPr>
        <w:t xml:space="preserve"> "toyota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toyota 추출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pg_audi$cty)    </w:t>
      </w:r>
      <w:r w:rsidRPr="00B26347">
        <w:rPr>
          <w:rStyle w:val="CommentTok"/>
          <w:sz w:val="32"/>
        </w:rPr>
        <w:t># audi의 cty 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17.61111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mpg_toyota$cty)  </w:t>
      </w:r>
      <w:r w:rsidRPr="00B26347">
        <w:rPr>
          <w:rStyle w:val="CommentTok"/>
          <w:sz w:val="32"/>
          <w:lang w:eastAsia="ko-KR"/>
        </w:rPr>
        <w:t># toyota의 cty 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18.52941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4" w:name="np-24"/>
      <w:bookmarkEnd w:id="3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"chevrolet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ford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honda"</w:t>
      </w:r>
      <w:r w:rsidRPr="00B26347">
        <w:rPr>
          <w:sz w:val="32"/>
          <w:lang w:eastAsia="ko-KR"/>
        </w:rPr>
        <w:t xml:space="preserve"> 자동차의 고속도로 연비 평균을 알아보려고 합니다. 이 회사들의 자동차를 추출한 뒤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전체 평균을 구해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manufacturer가 chevrolet, ford, honda에 해당하면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hevrolet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ord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honda"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mpg_new$hwy)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22.50943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5" w:name="np-25"/>
      <w:bookmarkEnd w:id="3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06-3. 필요한 변수만 추출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3508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</w:rPr>
      </w:pPr>
      <w:bookmarkStart w:id="36" w:name="np-26"/>
      <w:bookmarkEnd w:id="3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math)  </w:t>
      </w:r>
      <w:r w:rsidRPr="00B26347">
        <w:rPr>
          <w:rStyle w:val="CommentTok"/>
          <w:sz w:val="32"/>
        </w:rPr>
        <w:t># math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3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2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4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4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7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78</w:t>
      </w:r>
    </w:p>
    <w:p w:rsidR="00786509" w:rsidRPr="00B26347" w:rsidRDefault="00A165D5">
      <w:pPr>
        <w:pStyle w:val="5"/>
        <w:rPr>
          <w:sz w:val="22"/>
        </w:rPr>
      </w:pPr>
      <w:bookmarkStart w:id="37" w:name="np-27"/>
      <w:bookmarkEnd w:id="3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english)  </w:t>
      </w:r>
      <w:r w:rsidRPr="00B26347">
        <w:rPr>
          <w:rStyle w:val="CommentTok"/>
          <w:sz w:val="32"/>
        </w:rPr>
        <w:t># english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englis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9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   8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   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   83</w:t>
      </w:r>
    </w:p>
    <w:p w:rsidR="00786509" w:rsidRPr="00B26347" w:rsidRDefault="00A165D5">
      <w:pPr>
        <w:pStyle w:val="5"/>
        <w:rPr>
          <w:sz w:val="22"/>
        </w:rPr>
      </w:pPr>
      <w:bookmarkStart w:id="38" w:name="np-28"/>
      <w:bookmarkEnd w:id="3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여러 변수 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class, math, english)  </w:t>
      </w:r>
      <w:r w:rsidRPr="00B26347">
        <w:rPr>
          <w:rStyle w:val="CommentTok"/>
          <w:sz w:val="32"/>
        </w:rPr>
        <w:t># class, math, english 변수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class math englis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1   5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1   60      9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1   45      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1   3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2   25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2   50   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2   80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 2   90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 3   2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3   5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  3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  3   45      8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  4   46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  4   4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  4   75      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  4   5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  5   65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  5   80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  5   89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  5   78      83</w:t>
      </w:r>
    </w:p>
    <w:p w:rsidR="00786509" w:rsidRPr="00B26347" w:rsidRDefault="00A165D5">
      <w:pPr>
        <w:pStyle w:val="5"/>
        <w:rPr>
          <w:sz w:val="22"/>
        </w:rPr>
      </w:pPr>
      <w:bookmarkStart w:id="39" w:name="np-29"/>
      <w:bookmarkEnd w:id="3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변수 제외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-math)  </w:t>
      </w:r>
      <w:r w:rsidRPr="00B26347">
        <w:rPr>
          <w:rStyle w:val="CommentTok"/>
          <w:sz w:val="32"/>
        </w:rPr>
        <w:t># math 제외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   83      58</w:t>
      </w:r>
    </w:p>
    <w:p w:rsidR="00786509" w:rsidRPr="00B26347" w:rsidRDefault="00A165D5">
      <w:pPr>
        <w:pStyle w:val="5"/>
        <w:rPr>
          <w:sz w:val="22"/>
        </w:rPr>
      </w:pPr>
      <w:bookmarkStart w:id="40" w:name="np-30"/>
      <w:bookmarkEnd w:id="4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-math, -english)  </w:t>
      </w:r>
      <w:r w:rsidRPr="00B26347">
        <w:rPr>
          <w:rStyle w:val="CommentTok"/>
          <w:sz w:val="32"/>
        </w:rPr>
        <w:t># math, english 제외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   5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1" w:name="np-31"/>
      <w:bookmarkEnd w:id="4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42" w:name="dplyr--"/>
      <w:bookmarkEnd w:id="42"/>
      <w:r w:rsidRPr="00B26347">
        <w:rPr>
          <w:sz w:val="40"/>
          <w:lang w:eastAsia="ko-KR"/>
        </w:rPr>
        <w:t>dplyr 함수 조합하기</w:t>
      </w:r>
      <w:r w:rsidR="00E918DA">
        <w:rPr>
          <w:rFonts w:hint="eastAsia"/>
          <w:sz w:val="40"/>
          <w:lang w:eastAsia="ko-KR"/>
        </w:rPr>
        <w:t xml:space="preserve"> : %&gt;% </w:t>
      </w:r>
      <w:r w:rsidR="00E918DA">
        <w:rPr>
          <w:sz w:val="40"/>
          <w:lang w:eastAsia="ko-KR"/>
        </w:rPr>
        <w:t>를</w:t>
      </w:r>
      <w:r w:rsidR="00E918DA">
        <w:rPr>
          <w:rFonts w:hint="eastAsia"/>
          <w:sz w:val="40"/>
          <w:lang w:eastAsia="ko-KR"/>
        </w:rPr>
        <w:t xml:space="preserve"> 이용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class가 1인 행만 추출한 다음 english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english)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englis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   98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   97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   86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   9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3" w:name="np-32"/>
      <w:bookmarkEnd w:id="4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가독성 있게 줄 바꾸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lass가 1인 행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english)         </w:t>
      </w:r>
      <w:r w:rsidRPr="00B26347">
        <w:rPr>
          <w:rStyle w:val="CommentTok"/>
          <w:sz w:val="32"/>
        </w:rPr>
        <w:t># english 추출</w:t>
      </w:r>
    </w:p>
    <w:p w:rsidR="00786509" w:rsidRPr="00B26347" w:rsidRDefault="00A165D5">
      <w:pPr>
        <w:pStyle w:val="5"/>
        <w:rPr>
          <w:sz w:val="22"/>
        </w:rPr>
      </w:pPr>
      <w:bookmarkStart w:id="44" w:name="np-33"/>
      <w:bookmarkEnd w:id="4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일부만 출력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id, math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id, math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</w:t>
      </w:r>
      <w:r w:rsidRPr="00B26347">
        <w:rPr>
          <w:rStyle w:val="CommentTok"/>
          <w:sz w:val="32"/>
        </w:rPr>
        <w:t># 앞부분 6행까지 추출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id mat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1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2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3   4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4   3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5   2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6   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5" w:name="np-34"/>
      <w:bookmarkEnd w:id="4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일부만 출력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NormalTok"/>
          <w:sz w:val="32"/>
          <w:lang w:eastAsia="ko-KR"/>
        </w:rPr>
        <w:t>exam %&gt;%</w:t>
      </w:r>
      <w:r w:rsidRPr="00B26347">
        <w:rPr>
          <w:sz w:val="32"/>
          <w:lang w:eastAsia="ko-KR"/>
        </w:rPr>
        <w:br/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KeywordTok"/>
          <w:sz w:val="32"/>
          <w:lang w:eastAsia="ko-KR"/>
        </w:rPr>
        <w:t>select</w:t>
      </w:r>
      <w:r w:rsidRPr="00B26347">
        <w:rPr>
          <w:rStyle w:val="NormalTok"/>
          <w:sz w:val="32"/>
          <w:lang w:eastAsia="ko-KR"/>
        </w:rPr>
        <w:t>(id, math) %&gt;%</w:t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CommentTok"/>
          <w:sz w:val="32"/>
          <w:lang w:eastAsia="ko-KR"/>
        </w:rPr>
        <w:t># id, math 추출</w:t>
      </w:r>
      <w:r w:rsidRPr="00B26347">
        <w:rPr>
          <w:sz w:val="32"/>
          <w:lang w:eastAsia="ko-KR"/>
        </w:rPr>
        <w:br/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KeywordTok"/>
          <w:sz w:val="32"/>
          <w:lang w:eastAsia="ko-KR"/>
        </w:rPr>
        <w:t>head</w:t>
      </w:r>
      <w:r w:rsidRPr="00B26347">
        <w:rPr>
          <w:rStyle w:val="NormalTok"/>
          <w:sz w:val="32"/>
          <w:lang w:eastAsia="ko-KR"/>
        </w:rPr>
        <w:t>(</w:t>
      </w:r>
      <w:r w:rsidRPr="00B26347">
        <w:rPr>
          <w:rStyle w:val="DecValTok"/>
          <w:sz w:val="32"/>
          <w:lang w:eastAsia="ko-KR"/>
        </w:rPr>
        <w:t>10</w:t>
      </w:r>
      <w:r w:rsidRPr="00B26347">
        <w:rPr>
          <w:rStyle w:val="NormalTok"/>
          <w:sz w:val="32"/>
          <w:lang w:eastAsia="ko-KR"/>
        </w:rPr>
        <w:t xml:space="preserve">)              </w:t>
      </w:r>
      <w:r w:rsidRPr="00B26347">
        <w:rPr>
          <w:rStyle w:val="CommentTok"/>
          <w:sz w:val="32"/>
          <w:lang w:eastAsia="ko-KR"/>
        </w:rPr>
        <w:t># 앞부분 10행까지 추출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 id mat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1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2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3   4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4   3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 5   2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 6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7   7   8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8   8   9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9   9   2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0 10   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6" w:name="np-35"/>
      <w:bookmarkEnd w:id="4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서 분석 문제를 해결해보세요.</w:t>
      </w:r>
    </w:p>
    <w:p w:rsidR="00786509" w:rsidRPr="00B26347" w:rsidRDefault="00A165D5">
      <w:pPr>
        <w:numPr>
          <w:ilvl w:val="0"/>
          <w:numId w:val="4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11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활용하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</w:t>
      </w:r>
      <w:r w:rsidRPr="00B26347">
        <w:rPr>
          <w:sz w:val="32"/>
          <w:lang w:eastAsia="ko-KR"/>
        </w:rPr>
        <w:t xml:space="preserve">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새로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드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새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부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로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확인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4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>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>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7" w:name="np-36"/>
      <w:bookmarkEnd w:id="4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select()</w:t>
      </w:r>
      <w:r w:rsidRPr="00B26347">
        <w:rPr>
          <w:sz w:val="32"/>
          <w:lang w:eastAsia="ko-KR"/>
        </w:rPr>
        <w:t>로 변수를 추출해서 새로운 데이터를 만들어 보세요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>로 조건에 해당하는 데이터를 추출한 뒤 평균을 구하면 해결할 수 있습니다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8" w:name="np-37"/>
      <w:bookmarkEnd w:id="4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49" w:name="-1"/>
      <w:bookmarkEnd w:id="49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는 11개 변수로 구성되어 있습니다. 이 중 일부만 추출해서 분석에 활용하려고 합니다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에서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(자동차 종류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도시 연비) 변수를 추출해 새로운 데이터를 만드세요. 새로 만든 데이터의 일부를 출력해서 두 변수로만 구성되어 있는지 확인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df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class, cty)    </w:t>
      </w:r>
      <w:r w:rsidRPr="00B26347">
        <w:rPr>
          <w:rStyle w:val="CommentTok"/>
          <w:sz w:val="32"/>
        </w:rPr>
        <w:t># class, cty 변수 추출</w:t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 xml:space="preserve">(df)                            </w:t>
      </w:r>
      <w:r w:rsidRPr="00B26347">
        <w:rPr>
          <w:rStyle w:val="CommentTok"/>
          <w:sz w:val="32"/>
        </w:rPr>
        <w:t># df 일부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 class 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compact  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compact  2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compact  2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compact  2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compact  1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compact  1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0" w:name="np-38"/>
      <w:bookmarkEnd w:id="5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자동차 종류에 따라 도시 연비가 다른지 알아보려고 합니다. 앞에서 추출한 데이터를 이용해서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(자동차 종류)가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 xml:space="preserve">인 자동차와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인 자동차 중 어떤 자동차의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도시 연비)가 더 높은지 알아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df_suv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df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suv"</w:t>
      </w:r>
      <w:r w:rsidRPr="00B26347">
        <w:rPr>
          <w:rStyle w:val="NormalTok"/>
          <w:sz w:val="32"/>
        </w:rPr>
        <w:t xml:space="preserve">)          </w:t>
      </w:r>
      <w:r w:rsidRPr="00B26347">
        <w:rPr>
          <w:rStyle w:val="CommentTok"/>
          <w:sz w:val="32"/>
        </w:rPr>
        <w:t># class가 suv인 행 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df_compac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df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compact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가 compact인 행 추출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df_suv$cty)                                 </w:t>
      </w:r>
      <w:r w:rsidRPr="00B26347">
        <w:rPr>
          <w:rStyle w:val="CommentTok"/>
          <w:sz w:val="32"/>
        </w:rPr>
        <w:t># suv의 cty 평균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[1] 13.5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df_compact$cty)                             </w:t>
      </w:r>
      <w:r w:rsidRPr="00B26347">
        <w:rPr>
          <w:rStyle w:val="CommentTok"/>
          <w:sz w:val="32"/>
        </w:rPr>
        <w:t># compact의 cty 평균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[1] 20.12766</w:t>
      </w:r>
    </w:p>
    <w:p w:rsidR="00786509" w:rsidRPr="00B26347" w:rsidRDefault="00A165D5">
      <w:pPr>
        <w:pStyle w:val="5"/>
        <w:rPr>
          <w:sz w:val="22"/>
        </w:rPr>
      </w:pPr>
      <w:bookmarkStart w:id="51" w:name="np-39"/>
      <w:bookmarkEnd w:id="5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</w:rPr>
      </w:pPr>
      <w:r w:rsidRPr="00B26347">
        <w:rPr>
          <w:sz w:val="52"/>
        </w:rPr>
        <w:t>06-4. 순서대로 정렬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69854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2" w:name="np-40"/>
      <w:bookmarkEnd w:id="5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오름차순으로 정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math)  </w:t>
      </w:r>
      <w:r w:rsidRPr="00B26347">
        <w:rPr>
          <w:rStyle w:val="CommentTok"/>
          <w:sz w:val="32"/>
        </w:rPr>
        <w:t># math 오름차순 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8     2   90      78      25</w:t>
      </w:r>
    </w:p>
    <w:p w:rsidR="00786509" w:rsidRPr="00B26347" w:rsidRDefault="00A165D5">
      <w:pPr>
        <w:pStyle w:val="5"/>
        <w:rPr>
          <w:sz w:val="22"/>
        </w:rPr>
      </w:pPr>
      <w:bookmarkStart w:id="53" w:name="np-41"/>
      <w:bookmarkEnd w:id="5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내림차순으로 정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># math 내림차순 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9     3   20      98      1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4" w:name="np-42"/>
      <w:bookmarkEnd w:id="5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정렬 기준 변수 여러개 지정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class, math)  </w:t>
      </w:r>
      <w:r w:rsidRPr="00B26347">
        <w:rPr>
          <w:rStyle w:val="CommentTok"/>
          <w:sz w:val="32"/>
        </w:rPr>
        <w:t># class 및 math 오름차순 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19     5   89      68      87</w:t>
      </w:r>
    </w:p>
    <w:p w:rsidR="00786509" w:rsidRPr="00B26347" w:rsidRDefault="00A165D5">
      <w:pPr>
        <w:pStyle w:val="5"/>
        <w:rPr>
          <w:sz w:val="22"/>
        </w:rPr>
      </w:pPr>
      <w:bookmarkStart w:id="55" w:name="np-43"/>
      <w:bookmarkEnd w:id="55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서 분석 문제를 해결해보세요.</w:t>
      </w:r>
    </w:p>
    <w:p w:rsidR="00786509" w:rsidRPr="00B26347" w:rsidRDefault="00A165D5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 xml:space="preserve">에서 생산한 자동차 중에 어떤 자동차 모델의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(고속도로 연비)가 높은지 알아보려고 합니다.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 xml:space="preserve">에서 생산한 자동차 중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가 1~5위에 해당하는 자동차의 데이터를 출력하세요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6" w:name="np-44"/>
      <w:bookmarkEnd w:id="5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 xml:space="preserve">를 이용해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 xml:space="preserve">에서 생산한 자동차만 추출하고, </w:t>
      </w:r>
      <w:r w:rsidRPr="00B26347">
        <w:rPr>
          <w:rStyle w:val="VerbatimChar"/>
          <w:sz w:val="32"/>
          <w:lang w:eastAsia="ko-KR"/>
        </w:rPr>
        <w:t>arrange()</w:t>
      </w:r>
      <w:r w:rsidRPr="00B26347">
        <w:rPr>
          <w:sz w:val="32"/>
          <w:lang w:eastAsia="ko-KR"/>
        </w:rPr>
        <w:t xml:space="preserve">로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를 내림차순 정렬하면 됩니다.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 이용하면 이 중 특정 순위에 해당하는 자동차만 출력할 수 있습니다.</w:t>
      </w:r>
    </w:p>
    <w:p w:rsidR="00786509" w:rsidRPr="00B26347" w:rsidRDefault="00A165D5">
      <w:pPr>
        <w:pStyle w:val="5"/>
        <w:rPr>
          <w:sz w:val="22"/>
        </w:rPr>
      </w:pPr>
      <w:bookmarkStart w:id="57" w:name="np-45"/>
      <w:bookmarkEnd w:id="5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58" w:name="-2"/>
      <w:bookmarkEnd w:id="58"/>
      <w:r w:rsidRPr="00B26347">
        <w:rPr>
          <w:sz w:val="32"/>
        </w:rPr>
        <w:t>정답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     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==</w:t>
      </w:r>
      <w:r w:rsidRPr="00B26347">
        <w:rPr>
          <w:rStyle w:val="StringTok"/>
          <w:sz w:val="32"/>
        </w:rPr>
        <w:t xml:space="preserve"> "audi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audi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hwy)) %&gt;%</w:t>
      </w:r>
      <w:r w:rsidRPr="00B26347">
        <w:rPr>
          <w:rStyle w:val="StringTok"/>
          <w:sz w:val="32"/>
        </w:rPr>
        <w:t xml:space="preserve">                    </w:t>
      </w:r>
      <w:r w:rsidRPr="00B26347">
        <w:rPr>
          <w:rStyle w:val="CommentTok"/>
          <w:sz w:val="32"/>
        </w:rPr>
        <w:t># hwy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                             </w:t>
      </w:r>
      <w:r w:rsidRPr="00B26347">
        <w:rPr>
          <w:rStyle w:val="CommentTok"/>
          <w:sz w:val="32"/>
        </w:rPr>
        <w:t># 5행까지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   cl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  audi         a4   2.0 2008   4 manual(m6)   f  20  31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  audi         a4   2.0 2008   4   auto(av)   f  21  30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  audi         a4   1.8 1999   4   auto(l5)   f  18  29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  audi         a4   1.8 1999   4 manual(m5)   f  21  29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  audi a4 quattro   2.0 2008   4 manual(m6)   4  20  28  p compact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9" w:name="np-46"/>
      <w:bookmarkEnd w:id="5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rFonts w:hint="eastAsia"/>
          <w:sz w:val="52"/>
          <w:lang w:eastAsia="ko-KR"/>
        </w:rPr>
      </w:pPr>
      <w:r w:rsidRPr="00B26347">
        <w:rPr>
          <w:sz w:val="52"/>
          <w:lang w:eastAsia="ko-KR"/>
        </w:rPr>
        <w:t>06-5. 파생변수 추가하기</w:t>
      </w:r>
      <w:r w:rsidR="00583B43">
        <w:rPr>
          <w:rFonts w:hint="eastAsia"/>
          <w:sz w:val="52"/>
          <w:lang w:eastAsia="ko-KR"/>
        </w:rPr>
        <w:t xml:space="preserve"> : mutate()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2885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</w:rPr>
      </w:pPr>
      <w:bookmarkStart w:id="60" w:name="np-47"/>
      <w:bookmarkEnd w:id="6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총합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</w:t>
      </w:r>
      <w:r w:rsidRPr="00B26347">
        <w:rPr>
          <w:rStyle w:val="CommentTok"/>
          <w:sz w:val="32"/>
        </w:rPr>
        <w:t># 일부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ot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  1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  21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  20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  1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  1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  237</w:t>
      </w:r>
    </w:p>
    <w:p w:rsidR="00786509" w:rsidRPr="00B26347" w:rsidRDefault="00A165D5">
      <w:pPr>
        <w:pStyle w:val="5"/>
        <w:rPr>
          <w:sz w:val="22"/>
        </w:rPr>
      </w:pPr>
      <w:bookmarkStart w:id="61" w:name="np-48"/>
      <w:bookmarkEnd w:id="6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여러 파생변수 한 번에 추가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science,          </w:t>
      </w:r>
      <w:r w:rsidRPr="00B26347">
        <w:rPr>
          <w:rStyle w:val="CommentTok"/>
          <w:sz w:val="32"/>
        </w:rPr>
        <w:t># 총합 변수 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(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/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</w:t>
      </w:r>
      <w:r w:rsidRPr="00B26347">
        <w:rPr>
          <w:rStyle w:val="CommentTok"/>
          <w:sz w:val="32"/>
        </w:rPr>
        <w:t># 총평균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    </w:t>
      </w:r>
      <w:r w:rsidRPr="00B26347">
        <w:rPr>
          <w:rStyle w:val="CommentTok"/>
          <w:sz w:val="32"/>
        </w:rPr>
        <w:t># 일부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otal    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  198 66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  217 72.3333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  209 69.66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  186 62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  170 56.66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  237 79.00000</w:t>
      </w:r>
    </w:p>
    <w:p w:rsidR="00786509" w:rsidRPr="00B26347" w:rsidRDefault="00A165D5">
      <w:pPr>
        <w:pStyle w:val="5"/>
        <w:rPr>
          <w:sz w:val="22"/>
        </w:rPr>
      </w:pPr>
      <w:bookmarkStart w:id="62" w:name="np-49"/>
      <w:bookmarkEnd w:id="6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63" w:name="mutate-ifelse-"/>
      <w:bookmarkEnd w:id="63"/>
      <w:r w:rsidRPr="00B26347">
        <w:rPr>
          <w:rStyle w:val="VerbatimChar"/>
          <w:sz w:val="32"/>
        </w:rPr>
        <w:t>mutate()</w:t>
      </w:r>
      <w:r w:rsidRPr="00B26347">
        <w:rPr>
          <w:sz w:val="32"/>
        </w:rPr>
        <w:t xml:space="preserve">에 </w:t>
      </w:r>
      <w:r w:rsidRPr="00B26347">
        <w:rPr>
          <w:rStyle w:val="VerbatimChar"/>
          <w:sz w:val="32"/>
        </w:rPr>
        <w:t>ifelse()</w:t>
      </w:r>
      <w:r w:rsidRPr="00B26347">
        <w:rPr>
          <w:sz w:val="32"/>
        </w:rPr>
        <w:t xml:space="preserve"> 적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science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ss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ail"</w:t>
      </w:r>
      <w:r w:rsidRPr="00B26347">
        <w:rPr>
          <w:rStyle w:val="NormalTok"/>
          <w:sz w:val="32"/>
        </w:rPr>
        <w:t>)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>head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fai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fai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pass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4" w:name="np-50"/>
      <w:bookmarkEnd w:id="6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65" w:name="--dplyr---"/>
      <w:bookmarkEnd w:id="65"/>
      <w:r w:rsidRPr="00B26347">
        <w:rPr>
          <w:sz w:val="32"/>
          <w:lang w:eastAsia="ko-KR"/>
        </w:rPr>
        <w:t xml:space="preserve">추가한 변수를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코드에 바로 활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총합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total) %&gt;%</w:t>
      </w:r>
      <w:r w:rsidRPr="00B26347">
        <w:rPr>
          <w:rStyle w:val="StringTok"/>
          <w:sz w:val="32"/>
        </w:rPr>
        <w:t xml:space="preserve">                            </w:t>
      </w:r>
      <w:r w:rsidRPr="00B26347">
        <w:rPr>
          <w:rStyle w:val="CommentTok"/>
          <w:sz w:val="32"/>
        </w:rPr>
        <w:t># 총합 변수 기준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</w:t>
      </w:r>
      <w:r w:rsidRPr="00B26347">
        <w:rPr>
          <w:rStyle w:val="CommentTok"/>
          <w:sz w:val="32"/>
        </w:rPr>
        <w:t># 일부 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ot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9     3   20      98      15   13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14     4   48      87      12   14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12     3   45      85      32   16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5     2   25      80      65   1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4     1   30      98      58   1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8     2   90      78      25   193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6" w:name="np-51"/>
      <w:bookmarkEnd w:id="6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67" w:name="--3"/>
      <w:bookmarkEnd w:id="67"/>
      <w:r w:rsidRPr="00B26347">
        <w:rPr>
          <w:sz w:val="40"/>
          <w:lang w:eastAsia="ko-KR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서 분석 문제를 해결해보세요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는 연비를 나타내는 변수가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(고속도로 연비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도시 연비) 두 종류로 분리되어 있습니다. 두 변수를 각각 활용하는 대신 하나의 통합 연비 변수를 만들어 분석하려고 합니다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고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한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2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Q3.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3</w:t>
      </w:r>
      <w:r w:rsidRPr="00B26347">
        <w:rPr>
          <w:sz w:val="32"/>
          <w:lang w:eastAsia="ko-KR"/>
        </w:rPr>
        <w:t>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Q4. 1~3</w:t>
      </w:r>
      <w:r w:rsidRPr="00B26347">
        <w:rPr>
          <w:sz w:val="32"/>
          <w:lang w:eastAsia="ko-KR"/>
        </w:rPr>
        <w:t>번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결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원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8" w:name="np-52"/>
      <w:bookmarkEnd w:id="6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utate()</w:t>
      </w:r>
      <w:r w:rsidRPr="00B26347">
        <w:rPr>
          <w:sz w:val="32"/>
          <w:lang w:eastAsia="ko-KR"/>
        </w:rPr>
        <w:t xml:space="preserve">를 적용한 결과를 </w:t>
      </w:r>
      <w:r w:rsidRPr="00B26347">
        <w:rPr>
          <w:rStyle w:val="VerbatimChar"/>
          <w:sz w:val="32"/>
          <w:lang w:eastAsia="ko-KR"/>
        </w:rPr>
        <w:t>&lt;-</w:t>
      </w:r>
      <w:r w:rsidRPr="00B26347">
        <w:rPr>
          <w:sz w:val="32"/>
          <w:lang w:eastAsia="ko-KR"/>
        </w:rPr>
        <w:t>를 이용해 데이터 프레임에 할당하는 형태로 코드를 작성하면 기존 데이터 프레임에 변수가 추가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arrange()</w:t>
      </w:r>
      <w:r w:rsidRPr="00B26347">
        <w:rPr>
          <w:sz w:val="32"/>
          <w:lang w:eastAsia="ko-KR"/>
        </w:rPr>
        <w:t xml:space="preserve">와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 조합하면 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앞에서 만든 코드들을 </w:t>
      </w:r>
      <w:r w:rsidRPr="00B26347">
        <w:rPr>
          <w:rStyle w:val="VerbatimChar"/>
          <w:sz w:val="32"/>
          <w:lang w:eastAsia="ko-KR"/>
        </w:rPr>
        <w:t>%&gt;%</w:t>
      </w:r>
      <w:r w:rsidRPr="00B26347">
        <w:rPr>
          <w:sz w:val="32"/>
          <w:lang w:eastAsia="ko-KR"/>
        </w:rPr>
        <w:t xml:space="preserve">를 이용해 연결하면 됩니다. 변수를 추가하는 작업을 하나의 </w:t>
      </w:r>
      <w:r w:rsidRPr="00B26347">
        <w:rPr>
          <w:rStyle w:val="VerbatimChar"/>
          <w:sz w:val="32"/>
          <w:lang w:eastAsia="ko-KR"/>
        </w:rPr>
        <w:t>mutate()</w:t>
      </w:r>
      <w:r w:rsidRPr="00B26347">
        <w:rPr>
          <w:sz w:val="32"/>
          <w:lang w:eastAsia="ko-KR"/>
        </w:rPr>
        <w:t xml:space="preserve"> 구성하면 코드를 더 간결하게 만들 수 있습니다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9" w:name="np-53"/>
      <w:bookmarkEnd w:id="6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70" w:name="-3"/>
      <w:bookmarkEnd w:id="70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 복사본을 만들고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와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 더한 '합산 연비 변수'를 추가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           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mpg                                    </w:t>
      </w:r>
      <w:r w:rsidRPr="00B26347">
        <w:rPr>
          <w:rStyle w:val="CommentTok"/>
          <w:sz w:val="32"/>
        </w:rPr>
        <w:t># 복사본 만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_new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cty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hwy)  </w:t>
      </w:r>
      <w:r w:rsidRPr="00B26347">
        <w:rPr>
          <w:rStyle w:val="CommentTok"/>
          <w:sz w:val="32"/>
        </w:rPr>
        <w:t># 합산 변수 만들기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1" w:name="np-54"/>
      <w:bookmarkEnd w:id="7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2. 앞에서 만든 '합산 연비 변수'를 2로 나눠 '평균 연비 변수'를 추가세요.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NormalTok"/>
          <w:sz w:val="32"/>
          <w:lang w:eastAsia="ko-KR"/>
        </w:rPr>
        <w:t>mpg_new &lt;-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NormalTok"/>
          <w:sz w:val="32"/>
          <w:lang w:eastAsia="ko-KR"/>
        </w:rPr>
        <w:t>mpg_new %&gt;%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KeywordTok"/>
          <w:sz w:val="32"/>
          <w:lang w:eastAsia="ko-KR"/>
        </w:rPr>
        <w:t>mutate</w:t>
      </w:r>
      <w:r w:rsidRPr="00B26347">
        <w:rPr>
          <w:rStyle w:val="NormalTok"/>
          <w:sz w:val="32"/>
          <w:lang w:eastAsia="ko-KR"/>
        </w:rPr>
        <w:t>(</w:t>
      </w:r>
      <w:r w:rsidRPr="00B26347">
        <w:rPr>
          <w:rStyle w:val="DataTypeTok"/>
          <w:sz w:val="32"/>
          <w:lang w:eastAsia="ko-KR"/>
        </w:rPr>
        <w:t>mean =</w:t>
      </w:r>
      <w:r w:rsidRPr="00B26347">
        <w:rPr>
          <w:rStyle w:val="NormalTok"/>
          <w:sz w:val="32"/>
          <w:lang w:eastAsia="ko-KR"/>
        </w:rPr>
        <w:t xml:space="preserve"> total/</w:t>
      </w:r>
      <w:r w:rsidRPr="00B26347">
        <w:rPr>
          <w:rStyle w:val="DecValTok"/>
          <w:sz w:val="32"/>
          <w:lang w:eastAsia="ko-KR"/>
        </w:rPr>
        <w:t>2</w:t>
      </w:r>
      <w:r w:rsidRPr="00B26347">
        <w:rPr>
          <w:rStyle w:val="NormalTok"/>
          <w:sz w:val="32"/>
          <w:lang w:eastAsia="ko-KR"/>
        </w:rPr>
        <w:t xml:space="preserve">)     </w:t>
      </w:r>
      <w:r w:rsidRPr="00B26347">
        <w:rPr>
          <w:rStyle w:val="CommentTok"/>
          <w:sz w:val="32"/>
          <w:lang w:eastAsia="ko-KR"/>
        </w:rPr>
        <w:t># 평균 변수 만들기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2" w:name="np-55"/>
      <w:bookmarkEnd w:id="7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3. '평균 연비 변수'가 가장 높은 자동차 3종의 데이터를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_new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</w:t>
      </w:r>
      <w:r w:rsidRPr="00B26347">
        <w:rPr>
          <w:rStyle w:val="CommentTok"/>
          <w:sz w:val="32"/>
        </w:rPr>
        <w:t># 상위 3행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volkswagen new beetle   1.9 1999   4 manual(m5)   f  35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  jetta   1.9 1999   4 manual(m5)   f  33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volkswagen new beetle   1.9 1999   4   auto(l4)   f  29  41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total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   79 39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   77 38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subcompact    70 35.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3" w:name="np-56"/>
      <w:bookmarkEnd w:id="7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1~3번 문제를 해결할 수 있는 하나로 연결된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구문을 만들어 출력하세요. 데이터는 복사본 대신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원본을 이용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cty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hwy,   </w:t>
      </w:r>
      <w:r w:rsidRPr="00B26347">
        <w:rPr>
          <w:rStyle w:val="CommentTok"/>
          <w:sz w:val="32"/>
        </w:rPr>
        <w:t># 합산 변수 만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total/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평균 변수 만들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)) %&gt;%</w:t>
      </w:r>
      <w:r w:rsidRPr="00B26347">
        <w:rPr>
          <w:rStyle w:val="StringTok"/>
          <w:sz w:val="32"/>
        </w:rPr>
        <w:t xml:space="preserve">   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   </w:t>
      </w:r>
      <w:r w:rsidRPr="00B26347">
        <w:rPr>
          <w:rStyle w:val="CommentTok"/>
          <w:sz w:val="32"/>
        </w:rPr>
        <w:t># 상위 3행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volkswagen new beetle   1.9 1999   4 manual(m5)   f  35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  jetta   1.9 1999   4 manual(m5)   f  33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volkswagen new beetle   1.9 1999   4   auto(l4)   f  29  41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total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   79 39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   77 38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subcompact    70 35.0</w:t>
      </w:r>
    </w:p>
    <w:p w:rsidR="00786509" w:rsidRPr="00B26347" w:rsidRDefault="00A165D5">
      <w:pPr>
        <w:pStyle w:val="5"/>
        <w:rPr>
          <w:sz w:val="22"/>
        </w:rPr>
      </w:pPr>
      <w:bookmarkStart w:id="74" w:name="np-57"/>
      <w:bookmarkEnd w:id="7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rFonts w:hint="eastAsia"/>
          <w:sz w:val="52"/>
          <w:lang w:eastAsia="ko-KR"/>
        </w:rPr>
      </w:pPr>
      <w:r w:rsidRPr="00B26347">
        <w:rPr>
          <w:sz w:val="52"/>
        </w:rPr>
        <w:t>06-6. 집단별로 요약하기</w:t>
      </w:r>
      <w:r w:rsidR="001B1E06">
        <w:rPr>
          <w:rFonts w:hint="eastAsia"/>
          <w:sz w:val="52"/>
          <w:lang w:eastAsia="ko-KR"/>
        </w:rPr>
        <w:t xml:space="preserve"> : group_by(), summarise()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6125948" cy="315643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935" cy="315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5" w:name="np-58"/>
      <w:bookmarkEnd w:id="7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집단별로 요약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76" w:name="요약하기"/>
      <w:bookmarkEnd w:id="76"/>
      <w:r w:rsidRPr="00B26347">
        <w:rPr>
          <w:sz w:val="32"/>
          <w:lang w:eastAsia="ko-KR"/>
        </w:rPr>
        <w:t>요약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># math 평균 산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ean_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57.45</w:t>
      </w:r>
    </w:p>
    <w:p w:rsidR="00786509" w:rsidRPr="00B26347" w:rsidRDefault="00A165D5">
      <w:pPr>
        <w:pStyle w:val="5"/>
        <w:rPr>
          <w:sz w:val="22"/>
        </w:rPr>
      </w:pPr>
      <w:bookmarkStart w:id="77" w:name="np-59"/>
      <w:bookmarkEnd w:id="7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집단별로 요약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</w:t>
      </w:r>
      <w:r w:rsidRPr="00B26347">
        <w:rPr>
          <w:rStyle w:val="CommentTok"/>
          <w:sz w:val="32"/>
        </w:rPr>
        <w:t># class별로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># math 평균 산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class mean_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&lt;int&gt; 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46.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61.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 45.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 56.7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 78.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8" w:name="np-60"/>
      <w:bookmarkEnd w:id="7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여러 요약통계량 한 번에 산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   </w:t>
      </w:r>
      <w:r w:rsidRPr="00B26347">
        <w:rPr>
          <w:rStyle w:val="CommentTok"/>
          <w:sz w:val="32"/>
        </w:rPr>
        <w:t># class별로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,     </w:t>
      </w:r>
      <w:r w:rsidRPr="00B26347">
        <w:rPr>
          <w:rStyle w:val="CommentTok"/>
          <w:sz w:val="32"/>
        </w:rPr>
        <w:t># math 평균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sum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sum</w:t>
      </w:r>
      <w:r w:rsidRPr="00B26347">
        <w:rPr>
          <w:rStyle w:val="NormalTok"/>
          <w:sz w:val="32"/>
        </w:rPr>
        <w:t xml:space="preserve">(math),       </w:t>
      </w:r>
      <w:r w:rsidRPr="00B26347">
        <w:rPr>
          <w:rStyle w:val="CommentTok"/>
          <w:sz w:val="32"/>
        </w:rPr>
        <w:t># math 합계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medi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dian</w:t>
      </w:r>
      <w:r w:rsidRPr="00B26347">
        <w:rPr>
          <w:rStyle w:val="NormalTok"/>
          <w:sz w:val="32"/>
        </w:rPr>
        <w:t xml:space="preserve">(math), </w:t>
      </w:r>
      <w:r w:rsidRPr="00B26347">
        <w:rPr>
          <w:rStyle w:val="CommentTok"/>
          <w:sz w:val="32"/>
        </w:rPr>
        <w:t># math 중앙값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n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n</w:t>
      </w:r>
      <w:r w:rsidRPr="00B26347">
        <w:rPr>
          <w:rStyle w:val="NormalTok"/>
          <w:sz w:val="32"/>
        </w:rPr>
        <w:t xml:space="preserve">())                    </w:t>
      </w:r>
      <w:r w:rsidRPr="00B26347">
        <w:rPr>
          <w:rStyle w:val="CommentTok"/>
          <w:sz w:val="32"/>
        </w:rPr>
        <w:t># 학생 수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class mean_math sum_math median_math     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&lt;int&gt;     &lt;dbl&gt;    &lt;int&gt;       &lt;dbl&gt; &lt;int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46.25      185        47.5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61.25      245        65.0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 45.00      180        47.5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 56.75      227        53.0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 78.00      312        79.0     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9" w:name="np-61"/>
      <w:bookmarkEnd w:id="7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자주 사용하는 요약통계량 함수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87"/>
        <w:gridCol w:w="1496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의미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ea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평균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d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표준편차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합계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edia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중앙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i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최솟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ax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최댓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빈도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80" w:name="np-62"/>
      <w:bookmarkEnd w:id="8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각 집단별로 다시 집단 나누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, drv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># 회사별, 구방방식별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ty 평균 산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 xml:space="preserve">)                             </w:t>
      </w:r>
      <w:r w:rsidRPr="00B26347">
        <w:rPr>
          <w:rStyle w:val="CommentTok"/>
          <w:sz w:val="32"/>
        </w:rPr>
        <w:t># 일부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10 x 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# Groups:   manufacturer [5]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manufacturer   drv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 &lt;chr&gt;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1         audi     4 16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2         audi     f 18.8571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3    chevrolet     4 12.5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4    chevrolet     f 18.8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5    chevrolet     r 14.1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6        dodge     4 12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7        dodge     f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8         ford     4 13.3076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9         ford     r 14.75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   honda     f 24.4444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1" w:name="np-63"/>
      <w:bookmarkEnd w:id="8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82" w:name="dplyr-"/>
      <w:bookmarkEnd w:id="82"/>
      <w:r w:rsidRPr="00B26347">
        <w:rPr>
          <w:sz w:val="40"/>
          <w:lang w:eastAsia="ko-KR"/>
        </w:rPr>
        <w:t>dplyr 조합하기</w:t>
      </w:r>
    </w:p>
    <w:p w:rsidR="00786509" w:rsidRPr="00B26347" w:rsidRDefault="00A165D5">
      <w:pPr>
        <w:pStyle w:val="a8"/>
        <w:rPr>
          <w:sz w:val="32"/>
          <w:lang w:eastAsia="ko-KR"/>
        </w:rPr>
      </w:pPr>
      <w:r w:rsidRPr="00B26347">
        <w:rPr>
          <w:sz w:val="32"/>
          <w:lang w:eastAsia="ko-KR"/>
        </w:rPr>
        <w:t>문제) 회사별로 "suv" 자동차의 도시 및 고속도로 통합 연비 평균을 구해 내림차순으로 정렬하고, 1~5위까지 출력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83" w:name="--"/>
      <w:bookmarkEnd w:id="83"/>
      <w:r w:rsidRPr="00B26347">
        <w:rPr>
          <w:sz w:val="32"/>
        </w:rPr>
        <w:t>분석 절차 생각해보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3114"/>
        <w:gridCol w:w="1966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절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dplyr 함수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1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회사별로 분리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group_by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v 추출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filter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3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합 연비 변수 생성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utat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4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합 연비 평균 산출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maris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5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내림차순 정렬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arrang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6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1~5위까지 출력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head()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84" w:name="np-64"/>
      <w:bookmarkEnd w:id="8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85" w:name="dplyr--1"/>
      <w:bookmarkEnd w:id="85"/>
      <w:r w:rsidRPr="00B26347">
        <w:rPr>
          <w:sz w:val="32"/>
        </w:rPr>
        <w:t>dplyr 조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># 회사별로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suv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># suv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 =</w:t>
      </w:r>
      <w:r w:rsidRPr="00B26347">
        <w:rPr>
          <w:rStyle w:val="NormalTok"/>
          <w:sz w:val="32"/>
        </w:rPr>
        <w:t xml:space="preserve"> (cty+hwy)/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     </w:t>
      </w:r>
      <w:r w:rsidRPr="00B26347">
        <w:rPr>
          <w:rStyle w:val="CommentTok"/>
          <w:sz w:val="32"/>
        </w:rPr>
        <w:t># 통합 연비 변수 생성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to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tot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통합 연비 평균 산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_tot)) %&gt;%</w:t>
      </w:r>
      <w:r w:rsidRPr="00B26347">
        <w:rPr>
          <w:rStyle w:val="StringTok"/>
          <w:sz w:val="32"/>
        </w:rPr>
        <w:t xml:space="preserve">        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                        </w:t>
      </w:r>
      <w:r w:rsidRPr="00B26347">
        <w:rPr>
          <w:rStyle w:val="CommentTok"/>
          <w:sz w:val="32"/>
        </w:rPr>
        <w:t># 1~5위까지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mean_to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subaru 21.91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toyota 16.312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nissan 15.875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mercury 15.625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  jeep 15.562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6" w:name="np-65"/>
      <w:bookmarkEnd w:id="8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87" w:name="--4"/>
      <w:bookmarkEnd w:id="87"/>
      <w:r w:rsidRPr="00B26347">
        <w:rPr>
          <w:sz w:val="40"/>
          <w:lang w:eastAsia="ko-KR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서 분석 문제를 해결해 보세요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특징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류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입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비교해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결과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값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파벳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쉽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도록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곳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에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경차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차종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많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산하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내림차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8" w:name="np-66"/>
      <w:bookmarkEnd w:id="8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group_by()</w:t>
      </w:r>
      <w:r w:rsidRPr="00B26347">
        <w:rPr>
          <w:sz w:val="32"/>
          <w:lang w:eastAsia="ko-KR"/>
        </w:rPr>
        <w:t xml:space="preserve">를 이용해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 별로 나눈 뒤 </w:t>
      </w:r>
      <w:r w:rsidRPr="00B26347">
        <w:rPr>
          <w:rStyle w:val="VerbatimChar"/>
          <w:sz w:val="32"/>
          <w:lang w:eastAsia="ko-KR"/>
        </w:rPr>
        <w:t>summarise()</w:t>
      </w:r>
      <w:r w:rsidRPr="00B26347">
        <w:rPr>
          <w:sz w:val="32"/>
          <w:lang w:eastAsia="ko-KR"/>
        </w:rPr>
        <w:t xml:space="preserve">를 이용해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평균을 구하면 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앞에서 만든 코드를 </w:t>
      </w:r>
      <w:r w:rsidRPr="00B26347">
        <w:rPr>
          <w:rStyle w:val="VerbatimChar"/>
          <w:sz w:val="32"/>
          <w:lang w:eastAsia="ko-KR"/>
        </w:rPr>
        <w:t>%&gt;%</w:t>
      </w:r>
      <w:r w:rsidRPr="00B26347">
        <w:rPr>
          <w:sz w:val="32"/>
          <w:lang w:eastAsia="ko-KR"/>
        </w:rPr>
        <w:t>로 연결하고 내림차순으로 정렬하는 코드를 추가하면 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2번 문제와 같은 절차로 코드를 구성하고, 일부만 출력하도록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 추가하면 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 xml:space="preserve">를 이용해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차종만 남긴 후 회사별 자동차 수를 구하면 됩니다. 자동차 수는 데이터가 몇 행으로 구성되는지 빈도를 구하면 알 수 있습니다. 빈도는 </w:t>
      </w:r>
      <w:r w:rsidRPr="00B26347">
        <w:rPr>
          <w:rStyle w:val="VerbatimChar"/>
          <w:sz w:val="32"/>
          <w:lang w:eastAsia="ko-KR"/>
        </w:rPr>
        <w:t>n()</w:t>
      </w:r>
      <w:r w:rsidRPr="00B26347">
        <w:rPr>
          <w:sz w:val="32"/>
          <w:lang w:eastAsia="ko-KR"/>
        </w:rPr>
        <w:t>을 이용해 구할 수 있습니다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9" w:name="np-67"/>
      <w:bookmarkEnd w:id="8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90" w:name="-4"/>
      <w:bookmarkEnd w:id="90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의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는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등 자동차를 특징에 따라 일곱 종류로 분류한 변수입니다. 어떤 차종의 연비가 높은지 비교해보려고 합니다.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별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평균을 구해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</w:t>
      </w:r>
      <w:r w:rsidRPr="00B26347">
        <w:rPr>
          <w:rStyle w:val="CommentTok"/>
          <w:sz w:val="32"/>
        </w:rPr>
        <w:t># class별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cty))   </w:t>
      </w:r>
      <w:r w:rsidRPr="00B26347">
        <w:rPr>
          <w:rStyle w:val="CommentTok"/>
          <w:sz w:val="32"/>
        </w:rPr>
        <w:t># cty 평균 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7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2seater 15.4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20.1276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midsize 18.756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minivan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pickup 13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subcompact 20.3714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  suv 13.500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1" w:name="np-68"/>
      <w:bookmarkEnd w:id="9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앞 문제의 출력 결과는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 값 알파벳 순으로 정렬되어 있습니다. 어떤 차종의 도시 연비가 높은지 쉽게 알아볼 수 있도록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평균이 높은 순으로 정렬해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  </w:t>
      </w:r>
      <w:r w:rsidRPr="00B26347">
        <w:rPr>
          <w:rStyle w:val="CommentTok"/>
          <w:sz w:val="32"/>
        </w:rPr>
        <w:t># class별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ty 평균 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ean_cty))              </w:t>
      </w:r>
      <w:r w:rsidRPr="00B26347">
        <w:rPr>
          <w:rStyle w:val="CommentTok"/>
          <w:sz w:val="32"/>
        </w:rPr>
        <w:t># 내림차순 정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7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20.3714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20.1276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midsize 18.756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minivan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2seater 15.4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  suv 13.5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pickup 13.000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2" w:name="np-69"/>
      <w:bookmarkEnd w:id="9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어떤 회사 자동차의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(고속도로 연비)가 가장 높은지 알아보려고 합니다.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평균이 가장 높은 회사 세 곳을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># manufacturer별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hw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hw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hwy 평균 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_hwy)) %&gt;%</w:t>
      </w:r>
      <w:r w:rsidRPr="00B26347">
        <w:rPr>
          <w:rStyle w:val="StringTok"/>
          <w:sz w:val="32"/>
        </w:rPr>
        <w:t xml:space="preserve">          </w:t>
      </w:r>
      <w:r w:rsidRPr="00B26347">
        <w:rPr>
          <w:rStyle w:val="CommentTok"/>
          <w:sz w:val="32"/>
        </w:rPr>
        <w:t># 내림차순 정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            </w:t>
      </w:r>
      <w:r w:rsidRPr="00B26347">
        <w:rPr>
          <w:rStyle w:val="CommentTok"/>
          <w:sz w:val="32"/>
        </w:rPr>
        <w:t># 상위 3행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3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mean_hw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 honda 32.555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29.2222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hyundai 26.8571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3" w:name="np-70"/>
      <w:bookmarkEnd w:id="9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어떤 회사에서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(경차) 차종을 가장 많이 생산하는지 알아보려고 합니다. 각 회사별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차종 수를 내림차순으로 정렬해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compact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ompact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># manufacturer별 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coun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n</w:t>
      </w:r>
      <w:r w:rsidRPr="00B26347">
        <w:rPr>
          <w:rStyle w:val="NormalTok"/>
          <w:sz w:val="32"/>
        </w:rPr>
        <w:t>()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># 빈도 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count))            </w:t>
      </w:r>
      <w:r w:rsidRPr="00B26347">
        <w:rPr>
          <w:rStyle w:val="CommentTok"/>
          <w:sz w:val="32"/>
        </w:rPr>
        <w:t># 내림차순 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coun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&lt;int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  audi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1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toyota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subaru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nissan     2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4" w:name="np-71"/>
      <w:bookmarkEnd w:id="9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>06-7. 데이터 합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가로로 합치기</w:t>
      </w:r>
      <w:r w:rsidR="00170B0F">
        <w:rPr>
          <w:rFonts w:hint="eastAsia"/>
          <w:sz w:val="32"/>
          <w:lang w:eastAsia="ko-KR"/>
        </w:rPr>
        <w:t xml:space="preserve"> : left_join()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6093069" cy="173810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702" cy="174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4"/>
        <w:spacing w:before="240"/>
        <w:rPr>
          <w:rFonts w:hint="eastAsia"/>
          <w:sz w:val="32"/>
          <w:lang w:eastAsia="ko-KR"/>
        </w:rPr>
      </w:pPr>
      <w:r w:rsidRPr="00B26347">
        <w:rPr>
          <w:sz w:val="32"/>
        </w:rPr>
        <w:t>세로로 합치기</w:t>
      </w:r>
      <w:r w:rsidR="00AC6B0C">
        <w:rPr>
          <w:rFonts w:hint="eastAsia"/>
          <w:sz w:val="32"/>
          <w:lang w:eastAsia="ko-KR"/>
        </w:rPr>
        <w:t xml:space="preserve"> : bind_row()</w:t>
      </w:r>
      <w:bookmarkStart w:id="95" w:name="_GoBack"/>
      <w:bookmarkEnd w:id="95"/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47533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6" w:name="np-72"/>
      <w:bookmarkEnd w:id="9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가로로 합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데이터 생성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중간고사 데이터 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test1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</w:t>
      </w:r>
      <w:r w:rsidRPr="00B26347">
        <w:rPr>
          <w:rStyle w:val="DataTypeTok"/>
          <w:sz w:val="32"/>
        </w:rPr>
        <w:t>midterm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5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기말고사 데이터 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test2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</w:t>
      </w:r>
      <w:r w:rsidRPr="00B26347">
        <w:rPr>
          <w:rStyle w:val="DataTypeTok"/>
          <w:sz w:val="32"/>
        </w:rPr>
        <w:t>final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6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)</w:t>
      </w:r>
    </w:p>
    <w:p w:rsidR="00786509" w:rsidRPr="00B26347" w:rsidRDefault="00A165D5">
      <w:pPr>
        <w:pStyle w:val="5"/>
        <w:rPr>
          <w:sz w:val="22"/>
        </w:rPr>
      </w:pPr>
      <w:bookmarkStart w:id="97" w:name="np-73"/>
      <w:bookmarkEnd w:id="9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test1  </w:t>
      </w:r>
      <w:r w:rsidRPr="00B26347">
        <w:rPr>
          <w:rStyle w:val="CommentTok"/>
          <w:sz w:val="32"/>
        </w:rPr>
        <w:t># test1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midter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 85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test2  </w:t>
      </w:r>
      <w:r w:rsidRPr="00B26347">
        <w:rPr>
          <w:rStyle w:val="CommentTok"/>
          <w:sz w:val="32"/>
        </w:rPr>
        <w:t># test2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fin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8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9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80</w:t>
      </w:r>
    </w:p>
    <w:p w:rsidR="00786509" w:rsidRPr="00B26347" w:rsidRDefault="00A165D5">
      <w:pPr>
        <w:pStyle w:val="5"/>
        <w:rPr>
          <w:sz w:val="22"/>
        </w:rPr>
      </w:pPr>
      <w:bookmarkStart w:id="98" w:name="np-74"/>
      <w:bookmarkEnd w:id="9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99" w:name="id--"/>
      <w:bookmarkEnd w:id="99"/>
      <w:r w:rsidRPr="00B26347">
        <w:rPr>
          <w:sz w:val="32"/>
        </w:rPr>
        <w:t>id 기준으로 합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tota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test1, test2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id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id 기준으로 합쳐 total에 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total                                        </w:t>
      </w:r>
      <w:r w:rsidRPr="00B26347">
        <w:rPr>
          <w:rStyle w:val="CommentTok"/>
          <w:sz w:val="32"/>
        </w:rPr>
        <w:t># total 출력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id midterm final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1      60    7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2      80    83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3      70    6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4      90    9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5      85    80</w:t>
      </w:r>
    </w:p>
    <w:p w:rsidR="00786509" w:rsidRPr="00B26347" w:rsidRDefault="00A165D5">
      <w:pPr>
        <w:pStyle w:val="a8"/>
        <w:rPr>
          <w:sz w:val="32"/>
          <w:lang w:eastAsia="ko-KR"/>
        </w:rPr>
      </w:pPr>
      <w:r w:rsidRPr="00B26347">
        <w:rPr>
          <w:sz w:val="32"/>
          <w:lang w:eastAsia="ko-KR"/>
        </w:rPr>
        <w:t>[주의] by에 변수명을 지정할 때 변수명 앞 뒤에 겹따옴표 입력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0" w:name="np-75"/>
      <w:bookmarkEnd w:id="10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01" w:name="----"/>
      <w:bookmarkEnd w:id="101"/>
      <w:r w:rsidRPr="00B26347">
        <w:rPr>
          <w:sz w:val="40"/>
          <w:lang w:eastAsia="ko-KR"/>
        </w:rPr>
        <w:t>다른 데이터 활용해 변수 추가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02" w:name="---"/>
      <w:bookmarkEnd w:id="102"/>
      <w:r w:rsidRPr="00B26347">
        <w:rPr>
          <w:sz w:val="32"/>
        </w:rPr>
        <w:t>반별 담임교사 명단 생성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name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class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     </w:t>
      </w:r>
      <w:r w:rsidRPr="00B26347">
        <w:rPr>
          <w:rStyle w:val="DataTypeTok"/>
          <w:sz w:val="32"/>
        </w:rPr>
        <w:t>teacher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kim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lee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rk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choi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jung"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name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class teacher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jung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3" w:name="np-76"/>
      <w:bookmarkEnd w:id="10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104" w:name="class--"/>
      <w:bookmarkEnd w:id="104"/>
      <w:r w:rsidRPr="00B26347">
        <w:rPr>
          <w:sz w:val="32"/>
          <w:lang w:eastAsia="ko-KR"/>
        </w:rPr>
        <w:t>class 기준 합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exam, name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class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_new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 teacher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65      65      65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45      85      32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58      98      65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    jung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    jung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89      68      87    jung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78      83      58    jung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5" w:name="np-77"/>
      <w:bookmarkEnd w:id="10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세로로 합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106" w:name="--1"/>
      <w:bookmarkEnd w:id="106"/>
      <w:r w:rsidRPr="00B26347">
        <w:rPr>
          <w:sz w:val="32"/>
          <w:lang w:eastAsia="ko-KR"/>
        </w:rPr>
        <w:t>데이터 생성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학생 1~5번 시험 데이터 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group_a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5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학생 6~10번 시험 데이터 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group_b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6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7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6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)</w:t>
      </w:r>
    </w:p>
    <w:p w:rsidR="00786509" w:rsidRPr="00B26347" w:rsidRDefault="00A165D5">
      <w:pPr>
        <w:pStyle w:val="5"/>
        <w:rPr>
          <w:sz w:val="22"/>
        </w:rPr>
      </w:pPr>
      <w:bookmarkStart w:id="107" w:name="np-78"/>
      <w:bookmarkEnd w:id="10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group_a  </w:t>
      </w:r>
      <w:r w:rsidRPr="00B26347">
        <w:rPr>
          <w:rStyle w:val="CommentTok"/>
          <w:sz w:val="32"/>
        </w:rPr>
        <w:t># group_a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85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group_b  </w:t>
      </w:r>
      <w:r w:rsidRPr="00B26347">
        <w:rPr>
          <w:rStyle w:val="CommentTok"/>
          <w:sz w:val="32"/>
        </w:rPr>
        <w:t># group_b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6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7   8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8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9   9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0   80</w:t>
      </w:r>
    </w:p>
    <w:p w:rsidR="00786509" w:rsidRPr="00B26347" w:rsidRDefault="00A165D5">
      <w:pPr>
        <w:pStyle w:val="5"/>
        <w:rPr>
          <w:sz w:val="22"/>
        </w:rPr>
      </w:pPr>
      <w:bookmarkStart w:id="108" w:name="np-79"/>
      <w:bookmarkEnd w:id="10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09" w:name="--2"/>
      <w:bookmarkEnd w:id="109"/>
      <w:r w:rsidRPr="00B26347">
        <w:rPr>
          <w:sz w:val="32"/>
        </w:rPr>
        <w:t>세로로 합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group_al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bind_rows</w:t>
      </w:r>
      <w:r w:rsidRPr="00B26347">
        <w:rPr>
          <w:rStyle w:val="NormalTok"/>
          <w:sz w:val="32"/>
        </w:rPr>
        <w:t xml:space="preserve">(group_a, group_b)  </w:t>
      </w:r>
      <w:r w:rsidRPr="00B26347">
        <w:rPr>
          <w:rStyle w:val="CommentTok"/>
          <w:sz w:val="32"/>
        </w:rPr>
        <w:t># 데이터 합쳐서 group_all에 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group_all                                 </w:t>
      </w:r>
      <w:r w:rsidRPr="00B26347">
        <w:rPr>
          <w:rStyle w:val="CommentTok"/>
          <w:sz w:val="32"/>
        </w:rPr>
        <w:t># group_all 출력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 id test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1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2   8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3   7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4   9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 5   8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 6   7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7   7   83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8   8   6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9   9   9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0 10   8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0" w:name="np-80"/>
      <w:bookmarkEnd w:id="11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11" w:name="--5"/>
      <w:bookmarkEnd w:id="111"/>
      <w:r w:rsidRPr="00B26347">
        <w:rPr>
          <w:sz w:val="40"/>
          <w:lang w:eastAsia="ko-KR"/>
        </w:rPr>
        <w:t>혼자서 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를 이용해서 분석 문제를 해결해 보세요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의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 변수는 자동차에 사용하는 연료(fuel)를 의미합니다. 아래는 자동차 연료별 가격을 나타낸 표입니다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9"/>
        <w:gridCol w:w="1936"/>
        <w:gridCol w:w="2752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f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연료 종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가격(갤런당 USD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c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CNG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35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d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diesel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38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e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ethanol E85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11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p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premium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76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r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regular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22</w:t>
            </w:r>
          </w:p>
        </w:tc>
      </w:tr>
    </w:tbl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>우선 이 정보를 이용해서 연료와 가격으로 구성된 데이터 프레임을 만들어 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fue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fl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d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e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r"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</w:t>
      </w:r>
      <w:r w:rsidRPr="00B26347">
        <w:rPr>
          <w:rStyle w:val="DataTypeTok"/>
          <w:sz w:val="32"/>
        </w:rPr>
        <w:t>price_fl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FloatTok"/>
          <w:sz w:val="32"/>
        </w:rPr>
        <w:t>2.3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38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1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76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22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</w:t>
      </w:r>
      <w:r w:rsidRPr="00B26347">
        <w:rPr>
          <w:rStyle w:val="DataTypeTok"/>
          <w:sz w:val="32"/>
        </w:rPr>
        <w:t>stringsAsFactors =</w:t>
      </w:r>
      <w:r w:rsidRPr="00B26347">
        <w:rPr>
          <w:rStyle w:val="NormalTok"/>
          <w:sz w:val="32"/>
        </w:rPr>
        <w:t xml:space="preserve"> F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fuel  </w:t>
      </w:r>
      <w:r w:rsidRPr="00B26347">
        <w:rPr>
          <w:rStyle w:val="CommentTok"/>
          <w:sz w:val="32"/>
        </w:rPr>
        <w:t>#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lastRenderedPageBreak/>
        <w:t>##   fl price_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c     2.3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d     2.3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e     2.1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r     2.22</w:t>
      </w:r>
    </w:p>
    <w:p w:rsidR="00786509" w:rsidRPr="00B26347" w:rsidRDefault="00A165D5">
      <w:pPr>
        <w:numPr>
          <w:ilvl w:val="0"/>
          <w:numId w:val="8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없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위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ue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8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됐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확인하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위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ode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앞부분</w:t>
      </w:r>
      <w:r w:rsidRPr="00B26347">
        <w:rPr>
          <w:sz w:val="32"/>
          <w:lang w:eastAsia="ko-KR"/>
        </w:rPr>
        <w:t xml:space="preserve"> 5</w:t>
      </w:r>
      <w:r w:rsidRPr="00B26347">
        <w:rPr>
          <w:sz w:val="32"/>
          <w:lang w:eastAsia="ko-KR"/>
        </w:rPr>
        <w:t>행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2" w:name="np-81"/>
      <w:bookmarkEnd w:id="11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left_join()</w:t>
      </w:r>
      <w:r w:rsidRPr="00B26347">
        <w:rPr>
          <w:sz w:val="32"/>
          <w:lang w:eastAsia="ko-KR"/>
        </w:rPr>
        <w:t xml:space="preserve">을 이용해서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에 </w:t>
      </w:r>
      <w:r w:rsidRPr="00B26347">
        <w:rPr>
          <w:rStyle w:val="VerbatimChar"/>
          <w:sz w:val="32"/>
          <w:lang w:eastAsia="ko-KR"/>
        </w:rPr>
        <w:t>fuel</w:t>
      </w:r>
      <w:r w:rsidRPr="00B26347">
        <w:rPr>
          <w:sz w:val="32"/>
          <w:lang w:eastAsia="ko-KR"/>
        </w:rPr>
        <w:t xml:space="preserve"> 데이터를 합치면 됩니다. 두 데이터에 공통으로 들어있는 변수를 기준으로 삼아야 합니다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rStyle w:val="VerbatimChar"/>
          <w:sz w:val="32"/>
          <w:lang w:eastAsia="ko-KR"/>
        </w:rPr>
        <w:t>select()</w:t>
      </w:r>
      <w:r w:rsidRPr="00B26347">
        <w:rPr>
          <w:sz w:val="32"/>
          <w:lang w:eastAsia="ko-KR"/>
        </w:rPr>
        <w:t xml:space="preserve">와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 조합하면 됩니다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3" w:name="np-82"/>
      <w:bookmarkEnd w:id="11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14" w:name="-5"/>
      <w:bookmarkEnd w:id="114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에는 연료 종류를 나타낸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 변수는 있지만 연료 가격을 나타낸 변수는 없습니다. 위에서 만든 </w:t>
      </w:r>
      <w:r w:rsidRPr="00B26347">
        <w:rPr>
          <w:rStyle w:val="VerbatimChar"/>
          <w:sz w:val="32"/>
          <w:lang w:eastAsia="ko-KR"/>
        </w:rPr>
        <w:t>fuel</w:t>
      </w:r>
      <w:r w:rsidRPr="00B26347">
        <w:rPr>
          <w:sz w:val="32"/>
          <w:lang w:eastAsia="ko-KR"/>
        </w:rPr>
        <w:t xml:space="preserve"> 데이터를 이용해서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데이터에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>(연료 가격) 변수를 추가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   </w:t>
      </w:r>
      <w:r w:rsidRPr="00B26347">
        <w:rPr>
          <w:rStyle w:val="CommentTok"/>
          <w:sz w:val="32"/>
        </w:rPr>
        <w:t># mpg 데이터 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mpg, fuel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fl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mpg에 연료 가격 변수 추가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5" w:name="np-83"/>
      <w:bookmarkEnd w:id="11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연료 가격 변수가 잘 추가됐는지 확인하기 위해서 </w:t>
      </w:r>
      <w:r w:rsidRPr="00B26347">
        <w:rPr>
          <w:rStyle w:val="VerbatimChar"/>
          <w:sz w:val="32"/>
          <w:lang w:eastAsia="ko-KR"/>
        </w:rPr>
        <w:t>mode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 xml:space="preserve"> 변수를 추출해 앞부분 5행을 출력해 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model, fl, price_fl) %&gt;%</w:t>
      </w:r>
      <w:r w:rsidRPr="00B26347">
        <w:rPr>
          <w:rStyle w:val="StringTok"/>
          <w:sz w:val="32"/>
        </w:rPr>
        <w:t xml:space="preserve">       </w:t>
      </w:r>
      <w:r w:rsidRPr="00B26347">
        <w:rPr>
          <w:rStyle w:val="CommentTok"/>
          <w:sz w:val="32"/>
        </w:rPr>
        <w:t># model, fl, price_fl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odel fl price_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a4  p     2.76</w:t>
      </w:r>
    </w:p>
    <w:p w:rsidR="00786509" w:rsidRPr="00B26347" w:rsidRDefault="00A165D5">
      <w:pPr>
        <w:pStyle w:val="5"/>
        <w:rPr>
          <w:sz w:val="22"/>
        </w:rPr>
      </w:pPr>
      <w:bookmarkStart w:id="116" w:name="np-84"/>
      <w:bookmarkEnd w:id="11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117" w:name="정리하기"/>
      <w:bookmarkEnd w:id="117"/>
      <w:r w:rsidRPr="00B26347">
        <w:rPr>
          <w:sz w:val="40"/>
        </w:rPr>
        <w:t>정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.조건에 맞는 데이터만 추출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여러 조건 동시 충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여러 조건 중 하나 이상 충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2.필요한 변수만 추출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math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class, math, english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3.함수 조합하기, 일부만 출력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id, math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5"/>
        <w:rPr>
          <w:sz w:val="22"/>
        </w:rPr>
      </w:pPr>
      <w:bookmarkStart w:id="118" w:name="np-85"/>
      <w:bookmarkEnd w:id="11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4.순서대로 정렬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math)         </w:t>
      </w:r>
      <w:r w:rsidRPr="00B26347">
        <w:rPr>
          <w:rStyle w:val="CommentTok"/>
          <w:sz w:val="32"/>
        </w:rPr>
        <w:t># 오름차순 정렬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ath)) 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class, math)  </w:t>
      </w:r>
      <w:r w:rsidRPr="00B26347">
        <w:rPr>
          <w:rStyle w:val="CommentTok"/>
          <w:sz w:val="32"/>
        </w:rPr>
        <w:t># 여러 변수 기준 오름차순 정렬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5.파생변수 추가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여러 파생변수 한 번에 추가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(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/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mutate()에 ifelse() 적용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science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ss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ail"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추가한 변수를 dplyr 코드에 바로 활용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total)</w:t>
      </w:r>
    </w:p>
    <w:p w:rsidR="00786509" w:rsidRPr="00B26347" w:rsidRDefault="00A165D5">
      <w:pPr>
        <w:pStyle w:val="5"/>
        <w:rPr>
          <w:sz w:val="22"/>
        </w:rPr>
      </w:pPr>
      <w:bookmarkStart w:id="119" w:name="np-86"/>
      <w:bookmarkEnd w:id="11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6.집단별로 요약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math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각 집단별로 다시 집단 나누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, drv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7.데이터 합치기</w:t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가로로 합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tota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test1, test2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id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세로로 합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group_al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bind_rows</w:t>
      </w:r>
      <w:r w:rsidRPr="00B26347">
        <w:rPr>
          <w:rStyle w:val="NormalTok"/>
          <w:sz w:val="32"/>
        </w:rPr>
        <w:t>(group_a, group_b)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0" w:name="np-87"/>
      <w:bookmarkEnd w:id="12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21" w:name="-"/>
      <w:bookmarkEnd w:id="121"/>
      <w:r w:rsidRPr="00B26347">
        <w:rPr>
          <w:sz w:val="40"/>
          <w:lang w:eastAsia="ko-KR"/>
        </w:rPr>
        <w:t>분석 도전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미국 동북중부 437개 지역의 인구통계 정보를 담고 있는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 데이터를 사용해 데이터 분석 문제를 해결해 보세요.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는 </w:t>
      </w:r>
      <w:r w:rsidRPr="00B26347">
        <w:rPr>
          <w:rStyle w:val="VerbatimChar"/>
          <w:sz w:val="32"/>
          <w:lang w:eastAsia="ko-KR"/>
        </w:rPr>
        <w:t>ggplot2</w:t>
      </w:r>
      <w:r w:rsidRPr="00B26347">
        <w:rPr>
          <w:sz w:val="32"/>
          <w:lang w:eastAsia="ko-KR"/>
        </w:rPr>
        <w:t xml:space="preserve"> 패키지에 들어 있습니다.</w:t>
      </w:r>
    </w:p>
    <w:p w:rsidR="00786509" w:rsidRPr="00B26347" w:rsidRDefault="00A165D5">
      <w:pPr>
        <w:numPr>
          <w:ilvl w:val="0"/>
          <w:numId w:val="9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1. </w:t>
      </w:r>
      <w:r w:rsidRPr="00B26347">
        <w:rPr>
          <w:rStyle w:val="VerbatimChar"/>
          <w:sz w:val="32"/>
          <w:lang w:eastAsia="ko-KR"/>
        </w:rPr>
        <w:t>popadults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성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optotal</w:t>
      </w:r>
      <w:r w:rsidRPr="00B26347">
        <w:rPr>
          <w:sz w:val="32"/>
          <w:lang w:eastAsia="ko-KR"/>
        </w:rPr>
        <w:t>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냅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</w:t>
      </w:r>
      <w:r w:rsidRPr="00B26347">
        <w:rPr>
          <w:sz w:val="32"/>
          <w:lang w:eastAsia="ko-KR"/>
        </w:rPr>
        <w:t xml:space="preserve">'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9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2.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상위</w:t>
      </w:r>
      <w:r w:rsidRPr="00B26347">
        <w:rPr>
          <w:sz w:val="32"/>
          <w:lang w:eastAsia="ko-KR"/>
        </w:rPr>
        <w:t xml:space="preserve"> 5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지역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9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3. </w:t>
      </w:r>
      <w:r w:rsidRPr="00B26347">
        <w:rPr>
          <w:sz w:val="32"/>
          <w:lang w:eastAsia="ko-KR"/>
        </w:rPr>
        <w:t>분류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기준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비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급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고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급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몇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12"/>
        <w:gridCol w:w="265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분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준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large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40% 이상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iddle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30% ~ 40% 미만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mall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30% 미만</w:t>
            </w:r>
          </w:p>
        </w:tc>
      </w:tr>
    </w:tbl>
    <w:p w:rsidR="00786509" w:rsidRPr="00B26347" w:rsidRDefault="00A165D5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4. </w:t>
      </w:r>
      <w:r w:rsidRPr="00B26347">
        <w:rPr>
          <w:rStyle w:val="VerbatimChar"/>
          <w:sz w:val="32"/>
          <w:lang w:eastAsia="ko-KR"/>
        </w:rPr>
        <w:t>popasian</w:t>
      </w:r>
      <w:r w:rsidRPr="00B26347">
        <w:rPr>
          <w:sz w:val="32"/>
          <w:lang w:eastAsia="ko-KR"/>
        </w:rPr>
        <w:t xml:space="preserve">은 해당 지역의 아시아인 인구를 나타냅니다. '전체 인구 대비 아시아인 인구 백분율' 변수를 추가하고, 하위 10개 지역의 </w:t>
      </w:r>
      <w:r w:rsidRPr="00B26347">
        <w:rPr>
          <w:rStyle w:val="VerbatimChar"/>
          <w:sz w:val="32"/>
          <w:lang w:eastAsia="ko-KR"/>
        </w:rPr>
        <w:t>state</w:t>
      </w:r>
      <w:r w:rsidRPr="00B26347">
        <w:rPr>
          <w:sz w:val="32"/>
          <w:lang w:eastAsia="ko-KR"/>
        </w:rPr>
        <w:t xml:space="preserve">(주),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지역명), 아시아인 인구 백분율을 출력하세요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2" w:name="np-88"/>
      <w:bookmarkEnd w:id="12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23" w:name="-6"/>
      <w:bookmarkEnd w:id="123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1. </w:t>
      </w:r>
      <w:r w:rsidRPr="00B26347">
        <w:rPr>
          <w:rStyle w:val="VerbatimChar"/>
          <w:sz w:val="32"/>
          <w:lang w:eastAsia="ko-KR"/>
        </w:rPr>
        <w:t>popadults</w:t>
      </w:r>
      <w:r w:rsidRPr="00B26347">
        <w:rPr>
          <w:sz w:val="32"/>
          <w:lang w:eastAsia="ko-KR"/>
        </w:rPr>
        <w:t xml:space="preserve">는 해당 지역의 성인 인구, </w:t>
      </w:r>
      <w:r w:rsidRPr="00B26347">
        <w:rPr>
          <w:rStyle w:val="VerbatimChar"/>
          <w:sz w:val="32"/>
          <w:lang w:eastAsia="ko-KR"/>
        </w:rPr>
        <w:t>poptotal</w:t>
      </w:r>
      <w:r w:rsidRPr="00B26347">
        <w:rPr>
          <w:sz w:val="32"/>
          <w:lang w:eastAsia="ko-KR"/>
        </w:rPr>
        <w:t xml:space="preserve">은 전체 인구를 나타냅니다.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 데이터에 '전체 인구 대비 미성년 인구 백분율' 변수를 추가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midwest 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idwes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>(ggplot2::midwest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midwest에 백분율 변수 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idwes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ratio_child =</w:t>
      </w:r>
      <w:r w:rsidRPr="00B26347">
        <w:rPr>
          <w:rStyle w:val="NormalTok"/>
          <w:sz w:val="32"/>
        </w:rPr>
        <w:t xml:space="preserve"> (poptotal-popadults)/poptotal*</w:t>
      </w:r>
      <w:r w:rsidRPr="00B26347">
        <w:rPr>
          <w:rStyle w:val="DecValTok"/>
          <w:sz w:val="32"/>
        </w:rPr>
        <w:t>10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4" w:name="np-89"/>
      <w:bookmarkEnd w:id="12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2. 미성년 인구 백분율이 가장 높은 상위 5개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지역)의 미성년 인구 백분율을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ratio_child)) %&gt;%</w:t>
      </w:r>
      <w:r w:rsidRPr="00B26347">
        <w:rPr>
          <w:rStyle w:val="StringTok"/>
          <w:sz w:val="32"/>
        </w:rPr>
        <w:t xml:space="preserve">   </w:t>
      </w:r>
      <w:r w:rsidRPr="00B26347">
        <w:rPr>
          <w:rStyle w:val="CommentTok"/>
          <w:sz w:val="32"/>
        </w:rPr>
        <w:t># ratio_child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county, ratio_child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ounty, ratio_child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                    </w:t>
      </w:r>
      <w:r w:rsidRPr="00B26347">
        <w:rPr>
          <w:rStyle w:val="CommentTok"/>
          <w:sz w:val="32"/>
        </w:rPr>
        <w:t># 상위 5행 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  county ratio_chil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ISABELLA    51.5011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MENOMINEE    50.5912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ATHENS    49.3207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MECOSTA    49.059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MONROE    47.3581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5" w:name="np-90"/>
      <w:bookmarkEnd w:id="12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문제3. 분류표의 기준에 따라 미성년 비율 등급 변수를 추가하고, 각 등급에 몇 개의 지역이 있는지 알아보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midwest에 grade 변수 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idwes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grade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ratio_child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4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large"</w:t>
      </w:r>
      <w:r w:rsidRPr="00B26347">
        <w:rPr>
          <w:rStyle w:val="NormalTok"/>
          <w:sz w:val="32"/>
        </w:rPr>
        <w:t>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 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ratio_child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middle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small"</w:t>
      </w:r>
      <w:r w:rsidRPr="00B26347">
        <w:rPr>
          <w:rStyle w:val="NormalTok"/>
          <w:sz w:val="32"/>
        </w:rPr>
        <w:t>))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</w:t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미성년 비율 등급 빈도표</w:t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table</w:t>
      </w:r>
      <w:r w:rsidRPr="00B26347">
        <w:rPr>
          <w:rStyle w:val="NormalTok"/>
          <w:sz w:val="32"/>
        </w:rPr>
        <w:t xml:space="preserve">(midwest$grade)  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 xml:space="preserve">## 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 xml:space="preserve">##  large middle  small 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    32    396      9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6" w:name="np-91"/>
      <w:bookmarkEnd w:id="12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4. </w:t>
      </w:r>
      <w:r w:rsidRPr="00B26347">
        <w:rPr>
          <w:rStyle w:val="VerbatimChar"/>
          <w:sz w:val="32"/>
          <w:lang w:eastAsia="ko-KR"/>
        </w:rPr>
        <w:t>popasian</w:t>
      </w:r>
      <w:r w:rsidRPr="00B26347">
        <w:rPr>
          <w:sz w:val="32"/>
          <w:lang w:eastAsia="ko-KR"/>
        </w:rPr>
        <w:t xml:space="preserve">은 해당 지역의 아시아인 인구를 나타냅니다. '전체 인구 대비 아시아인 인구 백분율' 변수를 추가하고, 하위 10개 지역의 </w:t>
      </w:r>
      <w:r w:rsidRPr="00B26347">
        <w:rPr>
          <w:rStyle w:val="VerbatimChar"/>
          <w:sz w:val="32"/>
          <w:lang w:eastAsia="ko-KR"/>
        </w:rPr>
        <w:t>state</w:t>
      </w:r>
      <w:r w:rsidRPr="00B26347">
        <w:rPr>
          <w:sz w:val="32"/>
          <w:lang w:eastAsia="ko-KR"/>
        </w:rPr>
        <w:t xml:space="preserve">(주),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지역명), 아시아인 인구 백분율을 출력하세요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ratio_asian =</w:t>
      </w:r>
      <w:r w:rsidRPr="00B26347">
        <w:rPr>
          <w:rStyle w:val="NormalTok"/>
          <w:sz w:val="32"/>
        </w:rPr>
        <w:t xml:space="preserve"> (popasian/poptotal)*</w:t>
      </w:r>
      <w:r w:rsidRPr="00B26347">
        <w:rPr>
          <w:rStyle w:val="DecValTok"/>
          <w:sz w:val="32"/>
        </w:rPr>
        <w:t>100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백분율 변수 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ratio_asian) %&gt;%</w:t>
      </w:r>
      <w:r w:rsidRPr="00B26347">
        <w:rPr>
          <w:rStyle w:val="StringTok"/>
          <w:sz w:val="32"/>
        </w:rPr>
        <w:t xml:space="preserve">                           </w:t>
      </w:r>
      <w:r w:rsidRPr="00B26347">
        <w:rPr>
          <w:rStyle w:val="CommentTok"/>
          <w:sz w:val="32"/>
        </w:rPr>
        <w:t># 내림차순 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state, county, ratio_asian) %&gt;%</w:t>
      </w:r>
      <w:r w:rsidRPr="00B26347">
        <w:rPr>
          <w:rStyle w:val="StringTok"/>
          <w:sz w:val="32"/>
        </w:rPr>
        <w:t xml:space="preserve">             </w:t>
      </w:r>
      <w:r w:rsidRPr="00B26347">
        <w:rPr>
          <w:rStyle w:val="CommentTok"/>
          <w:sz w:val="32"/>
        </w:rPr>
        <w:t># 변수 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 xml:space="preserve">)                                           </w:t>
      </w:r>
      <w:r w:rsidRPr="00B26347">
        <w:rPr>
          <w:rStyle w:val="CommentTok"/>
          <w:sz w:val="32"/>
        </w:rPr>
        <w:t xml:space="preserve"># 상위 10행 출력 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state    county ratio_asi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WI MENOMINEE  0.000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IN    BENTON  0.010592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IN   CARROLL  0.0159498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OH    VINTON  0.027031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WI      IRON  0.0325044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IL     SCOTT  0.0531537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IN      CLAY  0.060716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MI    OSCODA  0.063759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OH     PERRY  0.066546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IL     PIATT  0.07074865</w:t>
      </w:r>
    </w:p>
    <w:sectPr w:rsidR="00786509" w:rsidRPr="00B26347" w:rsidSect="00B26347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13D7" w:rsidRDefault="00BB13D7">
      <w:pPr>
        <w:spacing w:after="0"/>
      </w:pPr>
      <w:r>
        <w:separator/>
      </w:r>
    </w:p>
  </w:endnote>
  <w:endnote w:type="continuationSeparator" w:id="0">
    <w:p w:rsidR="00BB13D7" w:rsidRDefault="00BB13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13D7" w:rsidRDefault="00BB13D7">
      <w:r>
        <w:separator/>
      </w:r>
    </w:p>
  </w:footnote>
  <w:footnote w:type="continuationSeparator" w:id="0">
    <w:p w:rsidR="00BB13D7" w:rsidRDefault="00BB13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ADC1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AD28E2"/>
    <w:multiLevelType w:val="multilevel"/>
    <w:tmpl w:val="898AE8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E4FEE8E"/>
    <w:multiLevelType w:val="multilevel"/>
    <w:tmpl w:val="79CCE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0B0F"/>
    <w:rsid w:val="001B1E06"/>
    <w:rsid w:val="00313E4E"/>
    <w:rsid w:val="003726FB"/>
    <w:rsid w:val="004B5775"/>
    <w:rsid w:val="004E29B3"/>
    <w:rsid w:val="00583B43"/>
    <w:rsid w:val="00590D07"/>
    <w:rsid w:val="005F0643"/>
    <w:rsid w:val="00784D58"/>
    <w:rsid w:val="00786509"/>
    <w:rsid w:val="008D6863"/>
    <w:rsid w:val="00A165D5"/>
    <w:rsid w:val="00AC6B0C"/>
    <w:rsid w:val="00B22958"/>
    <w:rsid w:val="00B26347"/>
    <w:rsid w:val="00B86B75"/>
    <w:rsid w:val="00BB13D7"/>
    <w:rsid w:val="00BC48D5"/>
    <w:rsid w:val="00C36279"/>
    <w:rsid w:val="00E315A3"/>
    <w:rsid w:val="00E918DA"/>
    <w:rsid w:val="00FF7D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B26347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26347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26347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26347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26347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26347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26347"/>
  </w:style>
  <w:style w:type="paragraph" w:customStyle="1" w:styleId="Compact">
    <w:name w:val="Compact"/>
    <w:basedOn w:val="a0"/>
    <w:autoRedefine/>
    <w:qFormat/>
    <w:rsid w:val="00B26347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26347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2634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6347"/>
    <w:pPr>
      <w:keepNext/>
      <w:keepLines/>
      <w:jc w:val="center"/>
    </w:pPr>
  </w:style>
  <w:style w:type="paragraph" w:styleId="a6">
    <w:name w:val="Date"/>
    <w:next w:val="a0"/>
    <w:link w:val="Char2"/>
    <w:qFormat/>
    <w:rsid w:val="00B2634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2634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26347"/>
  </w:style>
  <w:style w:type="paragraph" w:styleId="a8">
    <w:name w:val="Block Text"/>
    <w:basedOn w:val="a0"/>
    <w:next w:val="a0"/>
    <w:uiPriority w:val="9"/>
    <w:unhideWhenUsed/>
    <w:qFormat/>
    <w:rsid w:val="00B26347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26347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26347"/>
    <w:pPr>
      <w:jc w:val="center"/>
    </w:pPr>
  </w:style>
  <w:style w:type="paragraph" w:customStyle="1" w:styleId="Figure">
    <w:name w:val="Figure"/>
    <w:basedOn w:val="a"/>
    <w:autoRedefine/>
    <w:qFormat/>
    <w:rsid w:val="00B26347"/>
    <w:pPr>
      <w:jc w:val="both"/>
    </w:pPr>
  </w:style>
  <w:style w:type="paragraph" w:customStyle="1" w:styleId="FigurewithCaption">
    <w:name w:val="Figure with Caption"/>
    <w:basedOn w:val="a"/>
    <w:qFormat/>
    <w:rsid w:val="00B26347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26347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263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26347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26347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26347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26347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26347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26347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26347"/>
  </w:style>
  <w:style w:type="paragraph" w:styleId="ae">
    <w:name w:val="footer"/>
    <w:basedOn w:val="a"/>
    <w:link w:val="Char6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26347"/>
  </w:style>
  <w:style w:type="character" w:customStyle="1" w:styleId="1Char">
    <w:name w:val="제목 1 Char"/>
    <w:basedOn w:val="a1"/>
    <w:link w:val="1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26347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26347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26347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26347"/>
  </w:style>
  <w:style w:type="character" w:customStyle="1" w:styleId="Char0">
    <w:name w:val="제목 Char"/>
    <w:basedOn w:val="a1"/>
    <w:link w:val="a4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26347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26347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26347"/>
  </w:style>
  <w:style w:type="paragraph" w:styleId="af">
    <w:name w:val="Balloon Text"/>
    <w:basedOn w:val="a"/>
    <w:link w:val="Char7"/>
    <w:semiHidden/>
    <w:unhideWhenUsed/>
    <w:rsid w:val="004B577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4B5775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B26347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26347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26347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26347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26347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26347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26347"/>
  </w:style>
  <w:style w:type="paragraph" w:customStyle="1" w:styleId="Compact">
    <w:name w:val="Compact"/>
    <w:basedOn w:val="a0"/>
    <w:autoRedefine/>
    <w:qFormat/>
    <w:rsid w:val="00B26347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26347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2634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6347"/>
    <w:pPr>
      <w:keepNext/>
      <w:keepLines/>
      <w:jc w:val="center"/>
    </w:pPr>
  </w:style>
  <w:style w:type="paragraph" w:styleId="a6">
    <w:name w:val="Date"/>
    <w:next w:val="a0"/>
    <w:link w:val="Char2"/>
    <w:qFormat/>
    <w:rsid w:val="00B2634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2634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26347"/>
  </w:style>
  <w:style w:type="paragraph" w:styleId="a8">
    <w:name w:val="Block Text"/>
    <w:basedOn w:val="a0"/>
    <w:next w:val="a0"/>
    <w:uiPriority w:val="9"/>
    <w:unhideWhenUsed/>
    <w:qFormat/>
    <w:rsid w:val="00B26347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26347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26347"/>
    <w:pPr>
      <w:jc w:val="center"/>
    </w:pPr>
  </w:style>
  <w:style w:type="paragraph" w:customStyle="1" w:styleId="Figure">
    <w:name w:val="Figure"/>
    <w:basedOn w:val="a"/>
    <w:autoRedefine/>
    <w:qFormat/>
    <w:rsid w:val="00B26347"/>
    <w:pPr>
      <w:jc w:val="both"/>
    </w:pPr>
  </w:style>
  <w:style w:type="paragraph" w:customStyle="1" w:styleId="FigurewithCaption">
    <w:name w:val="Figure with Caption"/>
    <w:basedOn w:val="a"/>
    <w:qFormat/>
    <w:rsid w:val="00B26347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26347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263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26347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26347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26347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26347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26347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26347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26347"/>
  </w:style>
  <w:style w:type="paragraph" w:styleId="ae">
    <w:name w:val="footer"/>
    <w:basedOn w:val="a"/>
    <w:link w:val="Char6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26347"/>
  </w:style>
  <w:style w:type="character" w:customStyle="1" w:styleId="1Char">
    <w:name w:val="제목 1 Char"/>
    <w:basedOn w:val="a1"/>
    <w:link w:val="1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26347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26347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26347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26347"/>
  </w:style>
  <w:style w:type="character" w:customStyle="1" w:styleId="Char0">
    <w:name w:val="제목 Char"/>
    <w:basedOn w:val="a1"/>
    <w:link w:val="a4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26347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26347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26347"/>
  </w:style>
  <w:style w:type="paragraph" w:styleId="af">
    <w:name w:val="Balloon Text"/>
    <w:basedOn w:val="a"/>
    <w:link w:val="Char7"/>
    <w:semiHidden/>
    <w:unhideWhenUsed/>
    <w:rsid w:val="004B577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4B5775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5</Pages>
  <Words>5134</Words>
  <Characters>29264</Characters>
  <Application>Microsoft Office Word</Application>
  <DocSecurity>0</DocSecurity>
  <Lines>243</Lines>
  <Paragraphs>6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YW</dc:creator>
  <cp:lastModifiedBy>user</cp:lastModifiedBy>
  <cp:revision>11</cp:revision>
  <dcterms:created xsi:type="dcterms:W3CDTF">2019-10-17T08:58:00Z</dcterms:created>
  <dcterms:modified xsi:type="dcterms:W3CDTF">2019-10-18T08:32:00Z</dcterms:modified>
</cp:coreProperties>
</file>